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3436A" w14:textId="78EDD90D" w:rsidR="001911DA" w:rsidRDefault="00990414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 xml:space="preserve">Ο Κανονισμός </w:t>
      </w:r>
      <w:r w:rsidRPr="00990414">
        <w:rPr>
          <w:rFonts w:asciiTheme="minorHAnsi" w:hAnsiTheme="minorHAnsi" w:cstheme="minorHAnsi"/>
          <w:color w:val="002060"/>
          <w:lang w:val="el-GR"/>
        </w:rPr>
        <w:t>(ΕΕ) 2016/679</w:t>
      </w:r>
      <w:r>
        <w:rPr>
          <w:rFonts w:asciiTheme="minorHAnsi" w:hAnsiTheme="minorHAnsi" w:cstheme="minorHAnsi"/>
          <w:color w:val="002060"/>
          <w:lang w:val="el-GR"/>
        </w:rPr>
        <w:t xml:space="preserve"> </w:t>
      </w:r>
      <w:r w:rsidR="001911DA">
        <w:rPr>
          <w:rFonts w:asciiTheme="minorHAnsi" w:hAnsiTheme="minorHAnsi" w:cstheme="minorHAnsi"/>
          <w:color w:val="002060"/>
          <w:lang w:val="el-GR"/>
        </w:rPr>
        <w:t>παρέχει στο υποκείμενο των δεδομένων μια σειρά δικαιωμάτων. Η φόρμα αυτή αποσκοπεί στην διευκόλυνση πρόσβασης του υποκειμένου όσον αφορά στα δεδομένα του για την άσκηση των δικαιωμάτων του.</w:t>
      </w:r>
      <w:r w:rsidR="000F6582" w:rsidRPr="000F6582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0F6582">
        <w:rPr>
          <w:rFonts w:asciiTheme="minorHAnsi" w:hAnsiTheme="minorHAnsi" w:cstheme="minorHAnsi"/>
          <w:color w:val="002060"/>
          <w:lang w:val="el-GR"/>
        </w:rPr>
        <w:t>Σε κάθε περίπτωση αιτήματος διατηρείται η επιφύλαξη των όσων προβλέπονται από τον Κανονισμό.</w:t>
      </w:r>
    </w:p>
    <w:p w14:paraId="4B16122A" w14:textId="18842E84" w:rsidR="00842FD1" w:rsidRPr="001911DA" w:rsidRDefault="00842FD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5344BA40" w14:textId="5BE0A938" w:rsidR="00842FD1" w:rsidRPr="001911DA" w:rsidRDefault="001911DA" w:rsidP="00290826">
      <w:pPr>
        <w:spacing w:line="276" w:lineRule="auto"/>
        <w:rPr>
          <w:rFonts w:asciiTheme="minorHAnsi" w:hAnsiTheme="minorHAnsi" w:cstheme="minorHAnsi"/>
          <w:color w:val="002060"/>
          <w:szCs w:val="24"/>
          <w:lang w:val="el-GR"/>
        </w:rPr>
      </w:pPr>
      <w:r w:rsidRPr="001911DA">
        <w:rPr>
          <w:rFonts w:asciiTheme="minorHAnsi" w:hAnsiTheme="minorHAnsi" w:cstheme="minorHAnsi"/>
          <w:color w:val="002060"/>
          <w:szCs w:val="24"/>
          <w:lang w:val="el-GR"/>
        </w:rPr>
        <w:t xml:space="preserve">Παρακαλούμε </w:t>
      </w:r>
      <w:r w:rsidR="005E1D31">
        <w:rPr>
          <w:rFonts w:asciiTheme="minorHAnsi" w:hAnsiTheme="minorHAnsi" w:cstheme="minorHAnsi"/>
          <w:color w:val="002060"/>
          <w:szCs w:val="24"/>
          <w:lang w:val="el-GR"/>
        </w:rPr>
        <w:t>όπως,</w:t>
      </w:r>
      <w:r w:rsidRPr="001911DA">
        <w:rPr>
          <w:rFonts w:asciiTheme="minorHAnsi" w:hAnsiTheme="minorHAnsi" w:cstheme="minorHAnsi"/>
          <w:color w:val="002060"/>
          <w:szCs w:val="24"/>
          <w:lang w:val="el-GR"/>
        </w:rPr>
        <w:t xml:space="preserve"> διευκρινίσετε ποιο(α) από τα δικαιώματά σας επιθυμείτε να ασκήσετε</w:t>
      </w:r>
      <w:r w:rsidR="003554D1" w:rsidRPr="001911DA">
        <w:rPr>
          <w:rFonts w:asciiTheme="minorHAnsi" w:hAnsiTheme="minorHAnsi" w:cstheme="minorHAnsi"/>
          <w:color w:val="002060"/>
          <w:szCs w:val="24"/>
          <w:lang w:val="el-GR"/>
        </w:rPr>
        <w:t>:</w:t>
      </w:r>
    </w:p>
    <w:p w14:paraId="7352C871" w14:textId="47C45F20" w:rsidR="00CD7C91" w:rsidRPr="001911DA" w:rsidRDefault="00CD7C9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40BB7510" w14:textId="6EB3A139" w:rsid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4AB5EFC0" wp14:editId="045C9458">
            <wp:extent cx="182880" cy="168275"/>
            <wp:effectExtent l="0" t="0" r="7620" b="317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Δικαίωμα πρόσβασης</w:t>
      </w:r>
    </w:p>
    <w:p w14:paraId="378E101E" w14:textId="73BDE190" w:rsidR="001911DA" w:rsidRP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70B70029" wp14:editId="0B952520">
            <wp:extent cx="182880" cy="168275"/>
            <wp:effectExtent l="0" t="0" r="7620" b="3175"/>
            <wp:docPr id="2" name="Εικόν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11DA" w:rsidRPr="001911DA">
        <w:rPr>
          <w:rFonts w:asciiTheme="minorHAnsi" w:hAnsiTheme="minorHAnsi" w:cstheme="minorHAnsi"/>
          <w:color w:val="002060"/>
          <w:lang w:val="el-GR"/>
        </w:rPr>
        <w:t xml:space="preserve"> Δικαίωμα διόρθωσης</w:t>
      </w:r>
    </w:p>
    <w:p w14:paraId="60BA0E79" w14:textId="2A00A7BF" w:rsidR="001911DA" w:rsidRP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4C22739C" wp14:editId="0FAE3A56">
            <wp:extent cx="182880" cy="168275"/>
            <wp:effectExtent l="0" t="0" r="7620" b="3175"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11DA" w:rsidRPr="001911DA">
        <w:rPr>
          <w:rFonts w:asciiTheme="minorHAnsi" w:hAnsiTheme="minorHAnsi" w:cstheme="minorHAnsi"/>
          <w:color w:val="002060"/>
          <w:lang w:val="el-GR"/>
        </w:rPr>
        <w:t xml:space="preserve"> Δικαίωμα διαγραφής («δικαίωμα στη λήθη»)</w:t>
      </w:r>
    </w:p>
    <w:p w14:paraId="22D20F2E" w14:textId="0F017949" w:rsidR="001911DA" w:rsidRP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673CCEAF" wp14:editId="56BC4074">
            <wp:extent cx="182880" cy="168275"/>
            <wp:effectExtent l="0" t="0" r="7620" b="3175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11DA" w:rsidRPr="001911DA">
        <w:rPr>
          <w:rFonts w:asciiTheme="minorHAnsi" w:hAnsiTheme="minorHAnsi" w:cstheme="minorHAnsi"/>
          <w:color w:val="002060"/>
          <w:lang w:val="el-GR"/>
        </w:rPr>
        <w:t xml:space="preserve"> Δικαίωμα περιορισμού της επεξεργασίας</w:t>
      </w:r>
    </w:p>
    <w:p w14:paraId="22F30F18" w14:textId="17D92445" w:rsidR="001911DA" w:rsidRP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1A1140E3" wp14:editId="7F73C853">
            <wp:extent cx="182880" cy="168275"/>
            <wp:effectExtent l="0" t="0" r="7620" b="3175"/>
            <wp:docPr id="5" name="Εικόνα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11DA" w:rsidRPr="001911DA">
        <w:rPr>
          <w:rFonts w:asciiTheme="minorHAnsi" w:hAnsiTheme="minorHAnsi" w:cstheme="minorHAnsi"/>
          <w:color w:val="002060"/>
          <w:lang w:val="el-GR"/>
        </w:rPr>
        <w:t xml:space="preserve"> Δικαίωμα στη φορητότητα των δεδομένων</w:t>
      </w:r>
    </w:p>
    <w:p w14:paraId="598B4858" w14:textId="565E378F" w:rsidR="001911DA" w:rsidRPr="001911DA" w:rsidRDefault="00D0643A" w:rsidP="001911DA">
      <w:pPr>
        <w:spacing w:line="276" w:lineRule="auto"/>
        <w:ind w:left="426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40A01D27" wp14:editId="7897106E">
            <wp:extent cx="182880" cy="168275"/>
            <wp:effectExtent l="0" t="0" r="7620" b="3175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11DA" w:rsidRPr="001911DA">
        <w:rPr>
          <w:rFonts w:asciiTheme="minorHAnsi" w:hAnsiTheme="minorHAnsi" w:cstheme="minorHAnsi"/>
          <w:color w:val="002060"/>
          <w:lang w:val="el-GR"/>
        </w:rPr>
        <w:t xml:space="preserve"> Δικαίωμα εναντίωσης</w:t>
      </w:r>
    </w:p>
    <w:p w14:paraId="7BC8824D" w14:textId="6EB0D2F1" w:rsidR="00CD7C91" w:rsidRPr="004D41D0" w:rsidRDefault="00CD7C91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1B5763B9" w14:textId="70247336" w:rsidR="00C9385C" w:rsidRPr="00386B7F" w:rsidRDefault="001911DA" w:rsidP="00386B7F">
      <w:pPr>
        <w:spacing w:after="240"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>Το αίτημά σας θα επεξεργαστεί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εντός των κάτωθι αναφερόμενων</w:t>
      </w:r>
      <w:r w:rsidR="0009331B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χρονικών ορίων μετά την λήψη του ολοκληρωμένου αιτήματος και την </w:t>
      </w:r>
      <w:r w:rsidR="009C6DFA">
        <w:rPr>
          <w:rFonts w:asciiTheme="minorHAnsi" w:hAnsiTheme="minorHAnsi" w:cstheme="minorHAnsi"/>
          <w:color w:val="002060"/>
          <w:lang w:val="el-GR"/>
        </w:rPr>
        <w:t>ταυτοποίηση</w:t>
      </w:r>
      <w:r w:rsidR="00386B7F">
        <w:rPr>
          <w:rFonts w:asciiTheme="minorHAnsi" w:hAnsiTheme="minorHAnsi" w:cstheme="minorHAnsi"/>
          <w:color w:val="002060"/>
          <w:lang w:val="el-GR"/>
        </w:rPr>
        <w:t xml:space="preserve"> του αιτούντος.</w:t>
      </w:r>
      <w:r w:rsidR="000F6582">
        <w:rPr>
          <w:rFonts w:asciiTheme="minorHAnsi" w:hAnsiTheme="minorHAnsi" w:cstheme="minorHAnsi"/>
          <w:color w:val="002060"/>
          <w:lang w:val="el-GR"/>
        </w:rPr>
        <w:t xml:space="preserve"> 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AA44A4" w:rsidRPr="00290826" w14:paraId="652E6617" w14:textId="77777777" w:rsidTr="00386B7F">
        <w:trPr>
          <w:trHeight w:val="490"/>
        </w:trPr>
        <w:tc>
          <w:tcPr>
            <w:tcW w:w="2500" w:type="pct"/>
            <w:shd w:val="clear" w:color="auto" w:fill="002060"/>
            <w:vAlign w:val="center"/>
          </w:tcPr>
          <w:p w14:paraId="3E129140" w14:textId="0EABC9CC" w:rsidR="00520A91" w:rsidRPr="00386B7F" w:rsidRDefault="00386B7F" w:rsidP="00386B7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  <w:t>Αίτημα Υποκειμένου Δεδομένων</w:t>
            </w:r>
          </w:p>
        </w:tc>
        <w:tc>
          <w:tcPr>
            <w:tcW w:w="2500" w:type="pct"/>
            <w:shd w:val="clear" w:color="auto" w:fill="002060"/>
            <w:vAlign w:val="center"/>
          </w:tcPr>
          <w:p w14:paraId="695B0DD4" w14:textId="729F9D4A" w:rsidR="00520A91" w:rsidRPr="00386B7F" w:rsidRDefault="00386B7F" w:rsidP="00386B7F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4"/>
                <w:lang w:val="el-GR"/>
              </w:rPr>
              <w:t>Καθορισμένοι Χρόνοι Απόκρισης</w:t>
            </w:r>
          </w:p>
        </w:tc>
      </w:tr>
      <w:tr w:rsidR="00AA44A4" w:rsidRPr="00290826" w14:paraId="36E929FB" w14:textId="77777777" w:rsidTr="00386B7F">
        <w:tc>
          <w:tcPr>
            <w:tcW w:w="2500" w:type="pct"/>
            <w:vAlign w:val="center"/>
          </w:tcPr>
          <w:p w14:paraId="3CC2FD9A" w14:textId="7B8375ED" w:rsidR="00520A91" w:rsidRPr="00386B7F" w:rsidRDefault="00386B7F" w:rsidP="00386B7F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386B7F">
              <w:rPr>
                <w:rFonts w:asciiTheme="minorHAnsi" w:hAnsiTheme="minorHAnsi" w:cstheme="minorHAnsi"/>
                <w:color w:val="002060"/>
                <w:lang w:val="el-GR"/>
              </w:rPr>
              <w:t xml:space="preserve">Δικαίωμα πρόσβασης </w:t>
            </w:r>
          </w:p>
        </w:tc>
        <w:tc>
          <w:tcPr>
            <w:tcW w:w="2500" w:type="pct"/>
            <w:vAlign w:val="center"/>
          </w:tcPr>
          <w:p w14:paraId="1F87C6FA" w14:textId="12AD4BD1" w:rsidR="00520A91" w:rsidRPr="00E73731" w:rsidRDefault="00E73731" w:rsidP="00386B7F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24B404F0" w14:textId="77777777" w:rsidTr="00386B7F">
        <w:tc>
          <w:tcPr>
            <w:tcW w:w="2500" w:type="pct"/>
            <w:vAlign w:val="center"/>
          </w:tcPr>
          <w:p w14:paraId="29FC4EC3" w14:textId="733DF195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διόρθωσης</w:t>
            </w:r>
          </w:p>
        </w:tc>
        <w:tc>
          <w:tcPr>
            <w:tcW w:w="2500" w:type="pct"/>
            <w:vAlign w:val="center"/>
          </w:tcPr>
          <w:p w14:paraId="4F665ABE" w14:textId="2452A7AC" w:rsidR="000F6582" w:rsidRPr="00E73731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2F14C1F" w14:textId="77777777" w:rsidTr="00386B7F">
        <w:tc>
          <w:tcPr>
            <w:tcW w:w="2500" w:type="pct"/>
            <w:vAlign w:val="center"/>
          </w:tcPr>
          <w:p w14:paraId="292E43D4" w14:textId="326103EA" w:rsidR="000F6582" w:rsidRPr="00386B7F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Δικαίωμα διαγραφής</w:t>
            </w:r>
          </w:p>
        </w:tc>
        <w:tc>
          <w:tcPr>
            <w:tcW w:w="2500" w:type="pct"/>
            <w:vAlign w:val="center"/>
          </w:tcPr>
          <w:p w14:paraId="6EECF148" w14:textId="53A4C845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1873BE0" w14:textId="77777777" w:rsidTr="00386B7F">
        <w:tc>
          <w:tcPr>
            <w:tcW w:w="2500" w:type="pct"/>
            <w:vAlign w:val="center"/>
          </w:tcPr>
          <w:p w14:paraId="4E020991" w14:textId="4A906A73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περιορισμού της επεξεργασίας</w:t>
            </w:r>
          </w:p>
        </w:tc>
        <w:tc>
          <w:tcPr>
            <w:tcW w:w="2500" w:type="pct"/>
            <w:vAlign w:val="center"/>
          </w:tcPr>
          <w:p w14:paraId="3F35E461" w14:textId="6E57FE60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7968FBF7" w14:textId="77777777" w:rsidTr="00386B7F">
        <w:tc>
          <w:tcPr>
            <w:tcW w:w="2500" w:type="pct"/>
            <w:vAlign w:val="center"/>
          </w:tcPr>
          <w:p w14:paraId="0C10C3AA" w14:textId="43740BFD" w:rsidR="000F6582" w:rsidRPr="00386B7F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στη φορητότητα των δεδομένων</w:t>
            </w:r>
          </w:p>
        </w:tc>
        <w:tc>
          <w:tcPr>
            <w:tcW w:w="2500" w:type="pct"/>
            <w:vAlign w:val="center"/>
          </w:tcPr>
          <w:p w14:paraId="7A2F0893" w14:textId="1E34CE54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  <w:tr w:rsidR="000F6582" w:rsidRPr="00290826" w14:paraId="115E92F5" w14:textId="77777777" w:rsidTr="00386B7F">
        <w:tc>
          <w:tcPr>
            <w:tcW w:w="2500" w:type="pct"/>
            <w:vAlign w:val="center"/>
          </w:tcPr>
          <w:p w14:paraId="4B9729A4" w14:textId="06DAB0D8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 w:rsidRPr="001911DA">
              <w:rPr>
                <w:rFonts w:asciiTheme="minorHAnsi" w:hAnsiTheme="minorHAnsi" w:cstheme="minorHAnsi"/>
                <w:color w:val="002060"/>
                <w:lang w:val="el-GR"/>
              </w:rPr>
              <w:t>Δικαίωμα εναντίωσης</w:t>
            </w:r>
          </w:p>
        </w:tc>
        <w:tc>
          <w:tcPr>
            <w:tcW w:w="2500" w:type="pct"/>
            <w:vAlign w:val="center"/>
          </w:tcPr>
          <w:p w14:paraId="01255C9D" w14:textId="1BDDACC4" w:rsidR="000F6582" w:rsidRPr="00290826" w:rsidRDefault="000F6582" w:rsidP="000F6582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  <w:r>
              <w:rPr>
                <w:rFonts w:asciiTheme="minorHAnsi" w:hAnsiTheme="minorHAnsi" w:cstheme="minorHAnsi"/>
                <w:color w:val="002060"/>
                <w:lang w:val="el-GR"/>
              </w:rPr>
              <w:t>Εντός ενός μήνα</w:t>
            </w:r>
          </w:p>
        </w:tc>
      </w:tr>
    </w:tbl>
    <w:p w14:paraId="393CCCA7" w14:textId="77777777" w:rsidR="00290826" w:rsidRDefault="00290826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</w:rPr>
      </w:pPr>
    </w:p>
    <w:p w14:paraId="4732AAF9" w14:textId="77777777" w:rsidR="005E1D31" w:rsidRDefault="005E1D3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</w:p>
    <w:p w14:paraId="5CB73758" w14:textId="57CF4FBB" w:rsidR="00E52642" w:rsidRDefault="004D41D0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Στοιχεία</w:t>
      </w:r>
      <w:r w:rsidRPr="005E1D3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του</w:t>
      </w:r>
      <w:r w:rsidR="001F2E95" w:rsidRPr="005E1D3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 w:rsidR="001F2E95"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αιτούν</w:t>
      </w:r>
      <w:r w:rsidR="009C6DFA">
        <w:rPr>
          <w:rFonts w:asciiTheme="minorHAnsi" w:hAnsiTheme="minorHAnsi" w:cstheme="minorHAnsi"/>
          <w:b/>
          <w:color w:val="002060"/>
          <w:sz w:val="24"/>
          <w:lang w:val="el-GR"/>
        </w:rPr>
        <w:t>τος</w:t>
      </w:r>
      <w:r w:rsidR="009F2E6B" w:rsidRPr="009F2E6B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2CF4FE92" w14:textId="6552AC63" w:rsidR="00465C57" w:rsidRPr="00465C57" w:rsidRDefault="00465C57" w:rsidP="00465C57">
      <w:pPr>
        <w:spacing w:after="240"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 w:rsidRPr="00465C57">
        <w:rPr>
          <w:rFonts w:asciiTheme="minorHAnsi" w:hAnsiTheme="minorHAnsi" w:cstheme="minorHAnsi"/>
          <w:color w:val="002060"/>
          <w:lang w:val="el-GR"/>
        </w:rPr>
        <w:t xml:space="preserve">Παρακαλώ </w:t>
      </w:r>
      <w:r w:rsidR="005E1D31">
        <w:rPr>
          <w:rFonts w:asciiTheme="minorHAnsi" w:hAnsiTheme="minorHAnsi" w:cstheme="minorHAnsi"/>
          <w:color w:val="002060"/>
          <w:lang w:val="el-GR"/>
        </w:rPr>
        <w:t>όπως,</w:t>
      </w:r>
      <w:r w:rsidRPr="00465C57">
        <w:rPr>
          <w:rFonts w:asciiTheme="minorHAnsi" w:hAnsiTheme="minorHAnsi" w:cstheme="minorHAnsi"/>
          <w:color w:val="002060"/>
          <w:lang w:val="el-GR"/>
        </w:rPr>
        <w:t xml:space="preserve"> συμπληρώσετε τα στοιχεία σας:</w:t>
      </w:r>
    </w:p>
    <w:tbl>
      <w:tblPr>
        <w:tblOverlap w:val="never"/>
        <w:tblW w:w="907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72"/>
      </w:tblGrid>
      <w:tr w:rsidR="00AA44A4" w:rsidRPr="00290826" w14:paraId="7B8A54BD" w14:textId="77777777" w:rsidTr="003554D1">
        <w:trPr>
          <w:trHeight w:val="415"/>
        </w:trPr>
        <w:tc>
          <w:tcPr>
            <w:tcW w:w="9072" w:type="dxa"/>
            <w:shd w:val="clear" w:color="auto" w:fill="FFFFFF"/>
          </w:tcPr>
          <w:p w14:paraId="238C8EE0" w14:textId="159EC427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bookmarkStart w:id="0" w:name="_Hlk512592338"/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Επώνυμο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684386CA" w14:textId="77777777" w:rsidTr="00D91964">
        <w:trPr>
          <w:trHeight w:val="566"/>
        </w:trPr>
        <w:tc>
          <w:tcPr>
            <w:tcW w:w="9072" w:type="dxa"/>
            <w:shd w:val="clear" w:color="auto" w:fill="FFFFFF"/>
          </w:tcPr>
          <w:p w14:paraId="4C836842" w14:textId="5337C4C9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Όνομα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47628115" w14:textId="77777777" w:rsidTr="00842FD1">
        <w:trPr>
          <w:trHeight w:val="1224"/>
        </w:trPr>
        <w:tc>
          <w:tcPr>
            <w:tcW w:w="9072" w:type="dxa"/>
            <w:shd w:val="clear" w:color="auto" w:fill="FFFFFF"/>
          </w:tcPr>
          <w:p w14:paraId="77071C9F" w14:textId="16251AEB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  <w:p w14:paraId="27E8B03F" w14:textId="5CFECFDE" w:rsidR="00D91964" w:rsidRPr="00290826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</w:p>
          <w:p w14:paraId="04E1E1F5" w14:textId="2059A05E" w:rsidR="00D91964" w:rsidRPr="00290826" w:rsidRDefault="004D41D0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Ταχυδρομικός Κώδικας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</w:tc>
      </w:tr>
      <w:tr w:rsidR="00AA44A4" w:rsidRPr="00290826" w14:paraId="452FB120" w14:textId="77777777" w:rsidTr="00D91964">
        <w:trPr>
          <w:trHeight w:val="278"/>
        </w:trPr>
        <w:tc>
          <w:tcPr>
            <w:tcW w:w="9072" w:type="dxa"/>
            <w:shd w:val="clear" w:color="auto" w:fill="FFFFFF"/>
          </w:tcPr>
          <w:p w14:paraId="6638B6C0" w14:textId="493DC38B" w:rsidR="00D91964" w:rsidRPr="00290826" w:rsidRDefault="001F2E95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Γέννησης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:</w:t>
            </w:r>
          </w:p>
          <w:p w14:paraId="28FEDDD2" w14:textId="5AF78F13" w:rsidR="00D91964" w:rsidRPr="00290826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</w:p>
        </w:tc>
      </w:tr>
      <w:tr w:rsidR="00AA44A4" w:rsidRPr="00290826" w14:paraId="2498D442" w14:textId="77777777" w:rsidTr="00D91964">
        <w:trPr>
          <w:trHeight w:val="283"/>
        </w:trPr>
        <w:tc>
          <w:tcPr>
            <w:tcW w:w="9072" w:type="dxa"/>
            <w:shd w:val="clear" w:color="auto" w:fill="FFFFFF"/>
            <w:vAlign w:val="bottom"/>
          </w:tcPr>
          <w:p w14:paraId="50A36F59" w14:textId="40314654" w:rsidR="00D91964" w:rsidRPr="001F2E95" w:rsidRDefault="001F2E95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Τηλέφωνο(-α) Επικοινωνίας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11A592BF" w14:textId="2106D85A" w:rsidR="00D91964" w:rsidRPr="001F2E95" w:rsidRDefault="00D9196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AA44A4" w:rsidRPr="00B8618D" w14:paraId="5213EF32" w14:textId="77777777" w:rsidTr="003554D1">
        <w:trPr>
          <w:trHeight w:val="488"/>
        </w:trPr>
        <w:tc>
          <w:tcPr>
            <w:tcW w:w="9072" w:type="dxa"/>
            <w:shd w:val="clear" w:color="auto" w:fill="FFFFFF"/>
          </w:tcPr>
          <w:p w14:paraId="04DD0AB1" w14:textId="57BEF1F7" w:rsidR="00D91964" w:rsidRPr="001F2E95" w:rsidRDefault="00E63A6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Διεύθυνση Ηλεκτρονικού 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Ταχυδρομείου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(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E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-</w:t>
            </w:r>
            <w:r w:rsidR="00D91964" w:rsidRPr="00290826">
              <w:rPr>
                <w:rFonts w:asciiTheme="minorHAnsi" w:hAnsiTheme="minorHAnsi" w:cstheme="minorHAnsi"/>
                <w:b/>
                <w:color w:val="002060"/>
              </w:rPr>
              <w:t>mail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)</w:t>
            </w:r>
            <w:r w:rsidR="00D91964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0B1D41E7" w14:textId="690F50EF" w:rsidR="009E12F3" w:rsidRPr="001F2E95" w:rsidRDefault="009E12F3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</w:tc>
      </w:tr>
      <w:tr w:rsidR="00FC70ED" w:rsidRPr="00B8618D" w14:paraId="48728895" w14:textId="77777777" w:rsidTr="003554D1">
        <w:trPr>
          <w:trHeight w:val="488"/>
        </w:trPr>
        <w:tc>
          <w:tcPr>
            <w:tcW w:w="9072" w:type="dxa"/>
            <w:shd w:val="clear" w:color="auto" w:fill="FFFFFF"/>
          </w:tcPr>
          <w:p w14:paraId="57CE8AC6" w14:textId="2A893072" w:rsidR="00FC70ED" w:rsidRPr="001F2E95" w:rsidRDefault="00E63A6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lastRenderedPageBreak/>
              <w:t>Για την επιβεβαίωση της ταυτότητας μου, ε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υνάπτονται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τα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ακόλουθα</w:t>
            </w:r>
            <w:r w:rsidR="001F2E95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αντίγραφα</w:t>
            </w:r>
            <w:r w:rsidR="00FC70ED"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79298B64" w14:textId="77777777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726BB080" w14:textId="6019FBB6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3A79D5D3" wp14:editId="303E4641">
                  <wp:extent cx="182880" cy="124460"/>
                  <wp:effectExtent l="0" t="0" r="7620" b="8890"/>
                  <wp:docPr id="7" name="Εικόνα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τοποιητικό Γέννησης</w:t>
            </w:r>
          </w:p>
          <w:p w14:paraId="42A973C8" w14:textId="57622B66" w:rsidR="00FC70ED" w:rsidRPr="001F2E95" w:rsidRDefault="00FC70ED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73C437EE" wp14:editId="25CD7DDC">
                  <wp:extent cx="182880" cy="124460"/>
                  <wp:effectExtent l="0" t="0" r="7620" b="8890"/>
                  <wp:docPr id="8" name="Εικόνα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Δίπλωμα Οδήγησης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</w:p>
          <w:p w14:paraId="6765DE54" w14:textId="7D64EDBD" w:rsidR="00FC70ED" w:rsidRPr="005D662D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3D452D99" wp14:editId="7559497B">
                  <wp:extent cx="182880" cy="124460"/>
                  <wp:effectExtent l="0" t="0" r="7620" b="8890"/>
                  <wp:docPr id="9" name="Εικόνα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αβατήριο</w:t>
            </w:r>
          </w:p>
          <w:p w14:paraId="49F7F4AE" w14:textId="21F936D8" w:rsidR="00FC70ED" w:rsidRPr="00E63A61" w:rsidRDefault="00FC70ED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72162CEE" wp14:editId="418838D6">
                  <wp:extent cx="182880" cy="124460"/>
                  <wp:effectExtent l="0" t="0" r="7620" b="8890"/>
                  <wp:docPr id="10" name="Εικόνα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Άλλ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επίσημ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έγγραφ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στ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οποίο</w:t>
            </w:r>
            <w:r w:rsidR="00E63A61"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>αναγράφονται τα στοιχεία μου ή/ και η διεύθυνση μου.</w:t>
            </w:r>
          </w:p>
        </w:tc>
      </w:tr>
      <w:bookmarkEnd w:id="0"/>
    </w:tbl>
    <w:p w14:paraId="5077109B" w14:textId="77777777" w:rsidR="003554D1" w:rsidRPr="00E63A61" w:rsidRDefault="003554D1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0F06D159" w14:textId="6D67249F" w:rsidR="00E52642" w:rsidRPr="005E1D31" w:rsidRDefault="00E63A6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Είστε το υποκείμενο των δεδομένων</w:t>
      </w:r>
      <w:r w:rsidR="009C6DFA">
        <w:rPr>
          <w:rFonts w:asciiTheme="minorHAnsi" w:hAnsiTheme="minorHAnsi" w:cstheme="minorHAnsi"/>
          <w:b/>
          <w:color w:val="002060"/>
          <w:sz w:val="24"/>
          <w:lang w:val="el-GR"/>
        </w:rPr>
        <w:t>;</w:t>
      </w:r>
      <w:r w:rsidR="00E52642"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(</w:t>
      </w:r>
      <w:r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Παρακαλώ όπως να </w:t>
      </w:r>
      <w:r>
        <w:rPr>
          <w:rFonts w:asciiTheme="minorHAnsi" w:hAnsiTheme="minorHAnsi" w:cstheme="minorHAnsi"/>
          <w:b/>
          <w:color w:val="002060"/>
          <w:sz w:val="24"/>
          <w:lang w:val="el-GR"/>
        </w:rPr>
        <w:t>επιλέξετε την αντίστοιχη απάντηση</w:t>
      </w:r>
      <w:r w:rsidR="00E52642" w:rsidRPr="00E63A61">
        <w:rPr>
          <w:rFonts w:asciiTheme="minorHAnsi" w:hAnsiTheme="minorHAnsi" w:cstheme="minorHAnsi"/>
          <w:b/>
          <w:color w:val="002060"/>
          <w:sz w:val="24"/>
          <w:lang w:val="el-GR"/>
        </w:rPr>
        <w:t>)</w:t>
      </w:r>
    </w:p>
    <w:p w14:paraId="30D2C902" w14:textId="77777777" w:rsidR="00E52642" w:rsidRPr="00E63A61" w:rsidRDefault="00E52642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0462B318" w14:textId="1874FAEC" w:rsidR="00E52642" w:rsidRPr="00E63A61" w:rsidRDefault="00D0643A" w:rsidP="00E63A61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13714173" wp14:editId="5E4BAE92">
            <wp:extent cx="182880" cy="168275"/>
            <wp:effectExtent l="0" t="0" r="7620" b="3175"/>
            <wp:docPr id="11" name="Εικόνα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2642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Είμαι το Υ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ποκείμενο</w:t>
      </w:r>
      <w:r w:rsidR="00E63A61">
        <w:rPr>
          <w:rFonts w:asciiTheme="minorHAnsi" w:hAnsiTheme="minorHAnsi" w:cstheme="minorHAnsi"/>
          <w:color w:val="002060"/>
          <w:lang w:val="el-GR"/>
        </w:rPr>
        <w:t xml:space="preserve"> τω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εδομένων και επισυνάπτω 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τα απαιτούμενα αποδεικτικά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ης ταυτότητάς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μου, π.χ. φωτοτυπία της άδειας οδήγησης, πιστοποιητικό γέννησης, διαβατήριο, πιστοποιητικό γάμου.</w:t>
      </w:r>
      <w:r w:rsidR="00E63A61">
        <w:rPr>
          <w:rFonts w:asciiTheme="minorHAnsi" w:hAnsiTheme="minorHAnsi" w:cstheme="minorHAnsi"/>
          <w:color w:val="002060"/>
          <w:lang w:val="el-GR"/>
        </w:rPr>
        <w:t xml:space="preserve"> </w:t>
      </w:r>
    </w:p>
    <w:p w14:paraId="11398F48" w14:textId="546D79C5" w:rsidR="00E52642" w:rsidRPr="00376563" w:rsidRDefault="00D0643A" w:rsidP="00290826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1F5AC223" wp14:editId="7A02B1D7">
            <wp:extent cx="182880" cy="168275"/>
            <wp:effectExtent l="0" t="0" r="7620" b="3175"/>
            <wp:docPr id="12" name="Εικόνα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2642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ε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είμαι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το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Υποκείμενο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των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>
        <w:rPr>
          <w:rFonts w:asciiTheme="minorHAnsi" w:hAnsiTheme="minorHAnsi" w:cstheme="minorHAnsi"/>
          <w:color w:val="002060"/>
          <w:lang w:val="el-GR"/>
        </w:rPr>
        <w:t>Δεδομένων,</w:t>
      </w:r>
      <w:r w:rsidR="00E63A61" w:rsidRPr="00E63A61">
        <w:rPr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αλλά ενεργώ εξ</w:t>
      </w:r>
      <w:r w:rsidR="002B580B">
        <w:rPr>
          <w:rFonts w:asciiTheme="minorHAnsi" w:hAnsiTheme="minorHAnsi" w:cstheme="minorHAnsi"/>
          <w:color w:val="002060"/>
          <w:lang w:val="el-GR"/>
        </w:rPr>
        <w:t>’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ον</w:t>
      </w:r>
      <w:r w:rsidR="00E63A61">
        <w:rPr>
          <w:rFonts w:asciiTheme="minorHAnsi" w:hAnsiTheme="minorHAnsi" w:cstheme="minorHAnsi"/>
          <w:color w:val="002060"/>
          <w:lang w:val="el-GR"/>
        </w:rPr>
        <w:t>όματός του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ως </w:t>
      </w:r>
      <w:r w:rsidR="00652475">
        <w:rPr>
          <w:rFonts w:asciiTheme="minorHAnsi" w:hAnsiTheme="minorHAnsi" w:cstheme="minorHAnsi"/>
          <w:color w:val="002060"/>
          <w:lang w:val="el-GR"/>
        </w:rPr>
        <w:t xml:space="preserve">αντιπρόσωπός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 xml:space="preserve"> του.</w:t>
      </w:r>
      <w:r w:rsidR="002B580B">
        <w:rPr>
          <w:rFonts w:asciiTheme="minorHAnsi" w:hAnsiTheme="minorHAnsi" w:cstheme="minorHAnsi"/>
          <w:color w:val="002060"/>
          <w:lang w:val="el-GR"/>
        </w:rPr>
        <w:t xml:space="preserve"> Επισυνάπτεται, η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γραπτή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2B580B">
        <w:rPr>
          <w:rFonts w:asciiTheme="minorHAnsi" w:hAnsiTheme="minorHAnsi" w:cstheme="minorHAnsi"/>
          <w:color w:val="002060"/>
          <w:lang w:val="el-GR"/>
        </w:rPr>
        <w:t>εξουσιοδότηση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, </w:t>
      </w:r>
      <w:r w:rsidR="002B580B">
        <w:rPr>
          <w:rFonts w:asciiTheme="minorHAnsi" w:hAnsiTheme="minorHAnsi" w:cstheme="minorHAnsi"/>
          <w:color w:val="002060"/>
          <w:lang w:val="el-GR"/>
        </w:rPr>
        <w:t>καθώ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και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2B580B">
        <w:rPr>
          <w:rFonts w:asciiTheme="minorHAnsi" w:hAnsiTheme="minorHAnsi" w:cstheme="minorHAnsi"/>
          <w:color w:val="002060"/>
          <w:lang w:val="el-GR"/>
        </w:rPr>
        <w:t>τα απαιτούμενα αποδεικτικά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η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E63A61" w:rsidRPr="00E63A61">
        <w:rPr>
          <w:rFonts w:asciiTheme="minorHAnsi" w:hAnsiTheme="minorHAnsi" w:cstheme="minorHAnsi"/>
          <w:color w:val="002060"/>
          <w:lang w:val="el-GR"/>
        </w:rPr>
        <w:t>ταυτότητάς</w:t>
      </w:r>
      <w:r w:rsidR="00E63A61" w:rsidRPr="00376563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376563">
        <w:rPr>
          <w:rFonts w:asciiTheme="minorHAnsi" w:hAnsiTheme="minorHAnsi" w:cstheme="minorHAnsi"/>
          <w:color w:val="002060"/>
          <w:lang w:val="el-GR"/>
        </w:rPr>
        <w:t>του.</w:t>
      </w:r>
    </w:p>
    <w:p w14:paraId="1C12BD6F" w14:textId="77777777" w:rsidR="000C1CAC" w:rsidRPr="00376563" w:rsidRDefault="000C1CAC" w:rsidP="00290826">
      <w:pPr>
        <w:spacing w:line="276" w:lineRule="auto"/>
        <w:ind w:left="709" w:hanging="425"/>
        <w:jc w:val="both"/>
        <w:rPr>
          <w:rFonts w:asciiTheme="minorHAnsi" w:hAnsiTheme="minorHAnsi" w:cstheme="minorHAnsi"/>
          <w:color w:val="002060"/>
          <w:lang w:val="el-GR"/>
        </w:rPr>
      </w:pPr>
    </w:p>
    <w:p w14:paraId="650A9EC3" w14:textId="0DCDCCC2" w:rsidR="00290826" w:rsidRPr="002B580B" w:rsidRDefault="002B580B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Στοιχεία</w:t>
      </w:r>
      <w:r w:rsidRPr="002B580B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sz w:val="24"/>
          <w:lang w:val="el-GR"/>
        </w:rPr>
        <w:t>του Υποκειμένου των Δεδομένων</w:t>
      </w:r>
      <w:r w:rsidR="00290826" w:rsidRPr="002B580B">
        <w:rPr>
          <w:rFonts w:asciiTheme="minorHAnsi" w:hAnsiTheme="minorHAnsi" w:cstheme="minorHAnsi"/>
          <w:b/>
          <w:color w:val="002060"/>
          <w:sz w:val="24"/>
          <w:lang w:val="el-GR"/>
        </w:rPr>
        <w:t xml:space="preserve"> </w:t>
      </w:r>
    </w:p>
    <w:p w14:paraId="637998BF" w14:textId="74C75776" w:rsidR="00290826" w:rsidRPr="00465C57" w:rsidRDefault="002B580B" w:rsidP="005E1D31">
      <w:pPr>
        <w:spacing w:line="276" w:lineRule="auto"/>
        <w:jc w:val="both"/>
        <w:rPr>
          <w:rFonts w:asciiTheme="minorHAnsi" w:hAnsiTheme="minorHAnsi" w:cstheme="minorHAnsi"/>
          <w:lang w:val="el-GR"/>
        </w:rPr>
      </w:pPr>
      <w:r w:rsidRPr="002B580B">
        <w:rPr>
          <w:rFonts w:asciiTheme="minorHAnsi" w:hAnsiTheme="minorHAnsi" w:cstheme="minorHAnsi"/>
          <w:lang w:val="el-GR"/>
        </w:rPr>
        <w:t xml:space="preserve">Εάν δεν είστε το υποκείμενο των δεδομένων και υποβάλλετε αίτηση για κάποιον άλλο, παρακαλούμε συμπληρώστε τα στοιχεία του </w:t>
      </w:r>
      <w:r w:rsidR="00465C57">
        <w:rPr>
          <w:rFonts w:asciiTheme="minorHAnsi" w:hAnsiTheme="minorHAnsi" w:cstheme="minorHAnsi"/>
          <w:lang w:val="el-GR"/>
        </w:rPr>
        <w:t>υποκειμένου των δ</w:t>
      </w:r>
      <w:r w:rsidR="00465C57" w:rsidRPr="00465C57">
        <w:rPr>
          <w:rFonts w:asciiTheme="minorHAnsi" w:hAnsiTheme="minorHAnsi" w:cstheme="minorHAnsi"/>
          <w:lang w:val="el-GR"/>
        </w:rPr>
        <w:t xml:space="preserve">εδομένων </w:t>
      </w:r>
      <w:r w:rsidRPr="002B580B">
        <w:rPr>
          <w:rFonts w:asciiTheme="minorHAnsi" w:hAnsiTheme="minorHAnsi" w:cstheme="minorHAnsi"/>
          <w:lang w:val="el-GR"/>
        </w:rPr>
        <w:t>και όχι</w:t>
      </w:r>
      <w:r w:rsidR="00465C57">
        <w:rPr>
          <w:rFonts w:asciiTheme="minorHAnsi" w:hAnsiTheme="minorHAnsi" w:cstheme="minorHAnsi"/>
          <w:lang w:val="el-GR"/>
        </w:rPr>
        <w:t xml:space="preserve"> τ</w:t>
      </w:r>
      <w:r w:rsidR="009C6DFA">
        <w:rPr>
          <w:rFonts w:asciiTheme="minorHAnsi" w:hAnsiTheme="minorHAnsi" w:cstheme="minorHAnsi"/>
          <w:lang w:val="el-GR"/>
        </w:rPr>
        <w:t>α</w:t>
      </w:r>
      <w:r w:rsidR="00465C57">
        <w:rPr>
          <w:rFonts w:asciiTheme="minorHAnsi" w:hAnsiTheme="minorHAnsi" w:cstheme="minorHAnsi"/>
          <w:lang w:val="el-GR"/>
        </w:rPr>
        <w:t xml:space="preserve"> δικά</w:t>
      </w:r>
      <w:r w:rsidRPr="002B580B">
        <w:rPr>
          <w:rFonts w:asciiTheme="minorHAnsi" w:hAnsiTheme="minorHAnsi" w:cstheme="minorHAnsi"/>
          <w:lang w:val="el-GR"/>
        </w:rPr>
        <w:t xml:space="preserve"> σας.</w:t>
      </w:r>
    </w:p>
    <w:tbl>
      <w:tblPr>
        <w:tblOverlap w:val="never"/>
        <w:tblW w:w="9072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72"/>
      </w:tblGrid>
      <w:tr w:rsidR="00290826" w:rsidRPr="00290826" w14:paraId="63CC04A0" w14:textId="77777777" w:rsidTr="00990414">
        <w:trPr>
          <w:trHeight w:val="415"/>
        </w:trPr>
        <w:tc>
          <w:tcPr>
            <w:tcW w:w="9072" w:type="dxa"/>
            <w:shd w:val="clear" w:color="auto" w:fill="FFFFFF"/>
          </w:tcPr>
          <w:p w14:paraId="7A031866" w14:textId="1527060F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Επώνυμο:</w:t>
            </w:r>
          </w:p>
        </w:tc>
      </w:tr>
      <w:tr w:rsidR="00290826" w:rsidRPr="00290826" w14:paraId="6A8DE0C6" w14:textId="77777777" w:rsidTr="00990414">
        <w:trPr>
          <w:trHeight w:val="566"/>
        </w:trPr>
        <w:tc>
          <w:tcPr>
            <w:tcW w:w="9072" w:type="dxa"/>
            <w:shd w:val="clear" w:color="auto" w:fill="FFFFFF"/>
          </w:tcPr>
          <w:p w14:paraId="24DA6CD5" w14:textId="17085D79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Όνομα:</w:t>
            </w:r>
          </w:p>
        </w:tc>
      </w:tr>
      <w:tr w:rsidR="00290826" w:rsidRPr="00290826" w14:paraId="62D10B5C" w14:textId="77777777" w:rsidTr="00990414">
        <w:trPr>
          <w:trHeight w:val="1224"/>
        </w:trPr>
        <w:tc>
          <w:tcPr>
            <w:tcW w:w="9072" w:type="dxa"/>
            <w:shd w:val="clear" w:color="auto" w:fill="FFFFFF"/>
          </w:tcPr>
          <w:p w14:paraId="3537910A" w14:textId="77777777" w:rsidR="002B580B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:</w:t>
            </w:r>
          </w:p>
          <w:p w14:paraId="2FC3FAA2" w14:textId="77777777" w:rsidR="002B580B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0DB48EA5" w14:textId="0C72F611" w:rsidR="00290826" w:rsidRPr="00B628B9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Ταχυδρομικός Κώδικας:</w:t>
            </w:r>
          </w:p>
        </w:tc>
      </w:tr>
      <w:tr w:rsidR="00290826" w:rsidRPr="00290826" w14:paraId="41B81A2F" w14:textId="77777777" w:rsidTr="00990414">
        <w:trPr>
          <w:trHeight w:val="278"/>
        </w:trPr>
        <w:tc>
          <w:tcPr>
            <w:tcW w:w="9072" w:type="dxa"/>
            <w:shd w:val="clear" w:color="auto" w:fill="FFFFFF"/>
          </w:tcPr>
          <w:p w14:paraId="2CFB4623" w14:textId="77777777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Γέννησης:</w:t>
            </w:r>
          </w:p>
          <w:p w14:paraId="0873134D" w14:textId="33A07027" w:rsidR="002B580B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290826" w:rsidRPr="00290826" w14:paraId="2631DE12" w14:textId="77777777" w:rsidTr="00990414">
        <w:trPr>
          <w:trHeight w:val="283"/>
        </w:trPr>
        <w:tc>
          <w:tcPr>
            <w:tcW w:w="9072" w:type="dxa"/>
            <w:shd w:val="clear" w:color="auto" w:fill="FFFFFF"/>
            <w:vAlign w:val="bottom"/>
          </w:tcPr>
          <w:p w14:paraId="0471EAC8" w14:textId="77777777" w:rsidR="00290826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B628B9">
              <w:rPr>
                <w:rFonts w:asciiTheme="minorHAnsi" w:hAnsiTheme="minorHAnsi" w:cstheme="minorHAnsi"/>
                <w:b/>
                <w:color w:val="002060"/>
                <w:lang w:val="el-GR"/>
              </w:rPr>
              <w:t>Τηλέφωνο(-α) Επικοινωνίας:</w:t>
            </w:r>
          </w:p>
          <w:p w14:paraId="4F706725" w14:textId="4EA754ED" w:rsidR="002B580B" w:rsidRPr="00B628B9" w:rsidRDefault="002B580B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  <w:tr w:rsidR="00290826" w:rsidRPr="00B8618D" w14:paraId="1EE8AC82" w14:textId="77777777" w:rsidTr="00990414">
        <w:trPr>
          <w:trHeight w:val="488"/>
        </w:trPr>
        <w:tc>
          <w:tcPr>
            <w:tcW w:w="9072" w:type="dxa"/>
            <w:shd w:val="clear" w:color="auto" w:fill="FFFFFF"/>
          </w:tcPr>
          <w:p w14:paraId="7A90C529" w14:textId="3C596A5C" w:rsidR="00290826" w:rsidRPr="002B580B" w:rsidRDefault="002B580B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Διεύθυνση Ηλεκτρονικού Ταχυδρομείου (</w:t>
            </w:r>
            <w:r w:rsidRPr="002B580B">
              <w:rPr>
                <w:rFonts w:asciiTheme="minorHAnsi" w:hAnsiTheme="minorHAnsi" w:cstheme="minorHAnsi"/>
                <w:b/>
                <w:color w:val="002060"/>
              </w:rPr>
              <w:t>E</w:t>
            </w: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-</w:t>
            </w:r>
            <w:r w:rsidRPr="002B580B">
              <w:rPr>
                <w:rFonts w:asciiTheme="minorHAnsi" w:hAnsiTheme="minorHAnsi" w:cstheme="minorHAnsi"/>
                <w:b/>
                <w:color w:val="002060"/>
              </w:rPr>
              <w:t>mail</w:t>
            </w:r>
            <w:r w:rsidRPr="002B580B">
              <w:rPr>
                <w:rFonts w:asciiTheme="minorHAnsi" w:hAnsiTheme="minorHAnsi" w:cstheme="minorHAnsi"/>
                <w:b/>
                <w:color w:val="002060"/>
                <w:lang w:val="el-GR"/>
              </w:rPr>
              <w:t>):</w:t>
            </w:r>
          </w:p>
        </w:tc>
      </w:tr>
      <w:tr w:rsidR="00290826" w:rsidRPr="00B8618D" w14:paraId="33F71E74" w14:textId="77777777" w:rsidTr="00990414">
        <w:trPr>
          <w:trHeight w:val="488"/>
        </w:trPr>
        <w:tc>
          <w:tcPr>
            <w:tcW w:w="9072" w:type="dxa"/>
            <w:shd w:val="clear" w:color="auto" w:fill="FFFFFF"/>
          </w:tcPr>
          <w:p w14:paraId="31574FD3" w14:textId="1AFB7A1D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Για την επιβεβαίωση της ταυτότητας </w:t>
            </w:r>
            <w:r w:rsidR="00652475">
              <w:rPr>
                <w:rFonts w:asciiTheme="minorHAnsi" w:hAnsiTheme="minorHAnsi" w:cstheme="minorHAnsi"/>
                <w:b/>
                <w:color w:val="002060"/>
                <w:lang w:val="el-GR"/>
              </w:rPr>
              <w:t>τ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ου</w:t>
            </w:r>
            <w:r w:rsidR="0065247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υποκειμένου των δεδομένων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, επισυνάπτονται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τ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κόλουθ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ντίγραφα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>:</w:t>
            </w:r>
          </w:p>
          <w:p w14:paraId="7D9E0FD7" w14:textId="77777777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  <w:p w14:paraId="33D2A22B" w14:textId="5D3DE0D6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5E03050F" wp14:editId="42269563">
                  <wp:extent cx="182880" cy="124460"/>
                  <wp:effectExtent l="0" t="0" r="7620" b="8890"/>
                  <wp:docPr id="13" name="Εικόνα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Πιστοποιητικό Γέννησης</w:t>
            </w:r>
          </w:p>
          <w:p w14:paraId="32A4173A" w14:textId="21F74D76" w:rsidR="002B580B" w:rsidRPr="001F2E95" w:rsidRDefault="002B580B" w:rsidP="002B580B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34E6081C" wp14:editId="6F6572F0">
                  <wp:extent cx="182880" cy="124460"/>
                  <wp:effectExtent l="0" t="0" r="7620" b="8890"/>
                  <wp:docPr id="14" name="Εικόνα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2E9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ίπλωμα Οδήγησης</w:t>
            </w:r>
            <w:r w:rsidRPr="001F2E95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</w:p>
          <w:p w14:paraId="5C1BCA1C" w14:textId="785005DC" w:rsidR="002B580B" w:rsidRPr="005D662D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77D1F714" wp14:editId="1857B88F">
                  <wp:extent cx="182880" cy="124460"/>
                  <wp:effectExtent l="0" t="0" r="7620" b="8890"/>
                  <wp:docPr id="15" name="Εικόνα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D662D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Διαβατήριο</w:t>
            </w:r>
          </w:p>
          <w:p w14:paraId="09844FD4" w14:textId="69E85413" w:rsidR="00290826" w:rsidRPr="002B580B" w:rsidRDefault="002B580B" w:rsidP="002B580B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 w:rsidR="00D0643A">
              <w:rPr>
                <w:rFonts w:asciiTheme="minorHAnsi" w:hAnsiTheme="minorHAnsi" w:cstheme="minorHAnsi"/>
                <w:noProof/>
                <w:color w:val="002060"/>
              </w:rPr>
              <w:drawing>
                <wp:inline distT="0" distB="0" distL="0" distR="0" wp14:anchorId="4D00C375" wp14:editId="1BE2E142">
                  <wp:extent cx="182880" cy="124460"/>
                  <wp:effectExtent l="0" t="0" r="7620" b="8890"/>
                  <wp:docPr id="16" name="Εικόνα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2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Άλλ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επίσημ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έγγραφ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στ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οποίο</w:t>
            </w:r>
            <w:r w:rsidRPr="00E63A61">
              <w:rPr>
                <w:rFonts w:asciiTheme="minorHAnsi" w:hAnsiTheme="minorHAnsi" w:cstheme="minorHAnsi"/>
                <w:b/>
                <w:color w:val="002060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αναγράφονται τα στοιχεία μου ή/ και η διεύθυνση μου.</w:t>
            </w:r>
          </w:p>
        </w:tc>
      </w:tr>
    </w:tbl>
    <w:p w14:paraId="32CC47E8" w14:textId="77777777" w:rsidR="00290826" w:rsidRPr="002B580B" w:rsidRDefault="00290826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3F8AE924" w14:textId="48544B18" w:rsidR="00D15BCB" w:rsidRPr="009B5521" w:rsidRDefault="009B5521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Απόδειξη Ταυτότητας</w:t>
      </w:r>
      <w:r w:rsidR="00D15BCB" w:rsidRPr="009B5521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6ADB56B0" w14:textId="67CACBB4" w:rsidR="007F6C9E" w:rsidRDefault="005E1D31" w:rsidP="00E11135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 xml:space="preserve">Για να </w:t>
      </w:r>
      <w:r w:rsidR="009B5521">
        <w:rPr>
          <w:rFonts w:asciiTheme="minorHAnsi" w:hAnsiTheme="minorHAnsi" w:cstheme="minorHAnsi"/>
          <w:color w:val="002060"/>
          <w:lang w:val="el-GR"/>
        </w:rPr>
        <w:t>προχωρήσουμε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014B22">
        <w:rPr>
          <w:rFonts w:asciiTheme="minorHAnsi" w:hAnsiTheme="minorHAnsi" w:cstheme="minorHAnsi"/>
          <w:color w:val="002060"/>
          <w:lang w:val="el-GR"/>
        </w:rPr>
        <w:t>στην υλοποίηση οποιουδήποτε αιτήματος</w:t>
      </w:r>
      <w:r>
        <w:rPr>
          <w:rFonts w:asciiTheme="minorHAnsi" w:hAnsiTheme="minorHAnsi" w:cstheme="minorHAnsi"/>
          <w:color w:val="002060"/>
          <w:lang w:val="el-GR"/>
        </w:rPr>
        <w:t>, επιθυμούμε την</w:t>
      </w:r>
      <w:r w:rsidRPr="009B5521">
        <w:rPr>
          <w:rFonts w:asciiTheme="minorHAnsi" w:hAnsiTheme="minorHAnsi" w:cstheme="minorHAnsi"/>
          <w:color w:val="002060"/>
          <w:lang w:val="el-GR"/>
        </w:rPr>
        <w:t xml:space="preserve"> α</w:t>
      </w:r>
      <w:r>
        <w:rPr>
          <w:rFonts w:asciiTheme="minorHAnsi" w:hAnsiTheme="minorHAnsi" w:cstheme="minorHAnsi"/>
          <w:color w:val="002060"/>
          <w:lang w:val="el-GR"/>
        </w:rPr>
        <w:t>πόδειξη της ταυτότητάς σας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. Η απόδειξη της ταυτότητάς </w:t>
      </w:r>
      <w:r>
        <w:rPr>
          <w:rFonts w:asciiTheme="minorHAnsi" w:hAnsiTheme="minorHAnsi" w:cstheme="minorHAnsi"/>
          <w:color w:val="002060"/>
          <w:lang w:val="el-GR"/>
        </w:rPr>
        <w:t>σας,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πρέπει να περιλαμβάνει αντίγραφ</w:t>
      </w:r>
      <w:r w:rsidR="00F731B4">
        <w:rPr>
          <w:rFonts w:asciiTheme="minorHAnsi" w:hAnsiTheme="minorHAnsi" w:cstheme="minorHAnsi"/>
          <w:color w:val="002060"/>
          <w:lang w:val="el-GR"/>
        </w:rPr>
        <w:t>α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δύο εγγράφων </w:t>
      </w:r>
      <w:r w:rsidR="00E11135">
        <w:rPr>
          <w:rFonts w:asciiTheme="minorHAnsi" w:hAnsiTheme="minorHAnsi" w:cstheme="minorHAnsi"/>
          <w:color w:val="002060"/>
          <w:lang w:val="el-GR"/>
        </w:rPr>
        <w:lastRenderedPageBreak/>
        <w:t>όπως το πιστοποιητικό γέννησής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, το διαβατήριο, την άδεια οδήγησης, </w:t>
      </w:r>
      <w:r w:rsidR="00E11135">
        <w:rPr>
          <w:rFonts w:asciiTheme="minorHAnsi" w:hAnsiTheme="minorHAnsi" w:cstheme="minorHAnsi"/>
          <w:color w:val="002060"/>
          <w:lang w:val="el-GR"/>
        </w:rPr>
        <w:t>ά</w:t>
      </w:r>
      <w:r w:rsidR="00E11135" w:rsidRPr="00E11135">
        <w:rPr>
          <w:rFonts w:asciiTheme="minorHAnsi" w:hAnsiTheme="minorHAnsi" w:cstheme="minorHAnsi"/>
          <w:color w:val="002060"/>
          <w:lang w:val="el-GR"/>
        </w:rPr>
        <w:t>λλο επίσημο έγγραφο στο οπ</w:t>
      </w:r>
      <w:r w:rsidR="00E11135">
        <w:rPr>
          <w:rFonts w:asciiTheme="minorHAnsi" w:hAnsiTheme="minorHAnsi" w:cstheme="minorHAnsi"/>
          <w:color w:val="002060"/>
          <w:lang w:val="el-GR"/>
        </w:rPr>
        <w:t>οίο αναγράφονται τα στοιχεία σας ή/ και η διεύθυνση σας π.χ. πρόσφατοι λογαριασμοί ΔΕΚΟ.</w:t>
      </w:r>
      <w:r w:rsidR="009B5521" w:rsidRPr="009B5521">
        <w:rPr>
          <w:rFonts w:asciiTheme="minorHAnsi" w:hAnsiTheme="minorHAnsi" w:cstheme="minorHAnsi"/>
          <w:color w:val="002060"/>
          <w:lang w:val="el-GR"/>
        </w:rPr>
        <w:t xml:space="preserve"> Τα έγγραφα πρέπει να περιλαμβάνουν το όνομά σας, την ημερομηνία γέννησης και την τρέχουσα διεύθυνση</w:t>
      </w:r>
      <w:r w:rsidR="00E11135">
        <w:rPr>
          <w:rFonts w:asciiTheme="minorHAnsi" w:hAnsiTheme="minorHAnsi" w:cstheme="minorHAnsi"/>
          <w:color w:val="002060"/>
          <w:lang w:val="el-GR"/>
        </w:rPr>
        <w:t xml:space="preserve"> σας.</w:t>
      </w:r>
    </w:p>
    <w:p w14:paraId="26CB718F" w14:textId="4E64CF35" w:rsidR="00AA44A4" w:rsidRPr="005D662D" w:rsidRDefault="00AA44A4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8908"/>
      </w:tblGrid>
      <w:tr w:rsidR="00AA44A4" w:rsidRPr="00B8618D" w14:paraId="288EB58A" w14:textId="77777777" w:rsidTr="00AA44A4">
        <w:trPr>
          <w:trHeight w:val="1402"/>
        </w:trPr>
        <w:tc>
          <w:tcPr>
            <w:tcW w:w="9072" w:type="dxa"/>
          </w:tcPr>
          <w:p w14:paraId="3D21074A" w14:textId="06FAC00A" w:rsidR="00AA44A4" w:rsidRPr="005E1D31" w:rsidRDefault="00E11135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Περιγράψετε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λεπτομερώς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 xml:space="preserve"> </w:t>
            </w:r>
            <w:r w:rsidR="00510074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το αίτημά σας</w:t>
            </w:r>
            <w:r w:rsidRPr="00E11135">
              <w:rPr>
                <w:rFonts w:asciiTheme="minorHAnsi" w:hAnsiTheme="minorHAnsi" w:cstheme="minorHAnsi"/>
                <w:b/>
                <w:color w:val="002060"/>
                <w:u w:val="single"/>
                <w:lang w:val="el-GR"/>
              </w:rPr>
              <w:t>: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 </w:t>
            </w:r>
            <w:r w:rsidR="00A124F5">
              <w:rPr>
                <w:rFonts w:asciiTheme="minorHAnsi" w:hAnsiTheme="minorHAnsi" w:cstheme="minorHAnsi"/>
                <w:color w:val="002060"/>
                <w:lang w:val="el-GR"/>
              </w:rPr>
              <w:t>Παρακαλώ όπως,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 παραθέσ</w:t>
            </w:r>
            <w:r>
              <w:rPr>
                <w:rFonts w:asciiTheme="minorHAnsi" w:hAnsiTheme="minorHAnsi" w:cstheme="minorHAnsi"/>
                <w:color w:val="002060"/>
                <w:lang w:val="el-GR"/>
              </w:rPr>
              <w:t>ε</w:t>
            </w:r>
            <w:r w:rsidRPr="00E11135">
              <w:rPr>
                <w:rFonts w:asciiTheme="minorHAnsi" w:hAnsiTheme="minorHAnsi" w:cstheme="minorHAnsi"/>
                <w:color w:val="002060"/>
                <w:lang w:val="el-GR"/>
              </w:rPr>
              <w:t xml:space="preserve">τε όσο το δυνατόν περισσότερες λεπτομέρειες, όπως </w:t>
            </w:r>
            <w:r w:rsidRPr="005E1D31">
              <w:rPr>
                <w:rFonts w:asciiTheme="minorHAnsi" w:hAnsiTheme="minorHAnsi" w:cstheme="minorHAnsi"/>
                <w:color w:val="002060"/>
                <w:lang w:val="el-GR"/>
              </w:rPr>
              <w:t>ημερομηνίες, παραπομπές κ.λπ.:</w:t>
            </w:r>
          </w:p>
          <w:p w14:paraId="217BEFDC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2FD380E9" w14:textId="4FA130EE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3987328C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18A02844" w14:textId="77777777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  <w:lang w:val="el-GR"/>
              </w:rPr>
            </w:pPr>
          </w:p>
          <w:p w14:paraId="417E6252" w14:textId="345AC0B8" w:rsidR="00AA44A4" w:rsidRPr="00E11135" w:rsidRDefault="00AA44A4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</w:p>
        </w:tc>
      </w:tr>
    </w:tbl>
    <w:p w14:paraId="749863EE" w14:textId="4E417173" w:rsidR="00C62398" w:rsidRPr="00E11135" w:rsidRDefault="00C62398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</w:p>
    <w:p w14:paraId="787AD2B5" w14:textId="77777777" w:rsidR="00830834" w:rsidRDefault="00830834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</w:p>
    <w:p w14:paraId="7141E490" w14:textId="5C20FC45" w:rsidR="0033557F" w:rsidRPr="00A124F5" w:rsidRDefault="00A124F5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  <w:r>
        <w:rPr>
          <w:rFonts w:asciiTheme="minorHAnsi" w:hAnsiTheme="minorHAnsi" w:cstheme="minorHAnsi"/>
          <w:b/>
          <w:color w:val="002060"/>
          <w:lang w:val="el-GR"/>
        </w:rPr>
        <w:t>Επιθυμώ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η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απάντηση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του</w:t>
      </w:r>
      <w:r w:rsidRPr="00A124F5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>
        <w:rPr>
          <w:rFonts w:asciiTheme="minorHAnsi" w:hAnsiTheme="minorHAnsi" w:cstheme="minorHAnsi"/>
          <w:b/>
          <w:color w:val="002060"/>
          <w:lang w:val="el-GR"/>
        </w:rPr>
        <w:t>αιτήματος μου, να είναι</w:t>
      </w:r>
      <w:r w:rsidR="0033557F" w:rsidRPr="00A124F5">
        <w:rPr>
          <w:rFonts w:asciiTheme="minorHAnsi" w:hAnsiTheme="minorHAnsi" w:cstheme="minorHAnsi"/>
          <w:b/>
          <w:color w:val="002060"/>
          <w:lang w:val="el-GR"/>
        </w:rPr>
        <w:t>:</w:t>
      </w:r>
    </w:p>
    <w:p w14:paraId="3C3C4CDC" w14:textId="432B0C5F" w:rsidR="0033557F" w:rsidRPr="00A124F5" w:rsidRDefault="00D0643A" w:rsidP="00290826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>
        <w:rPr>
          <w:rFonts w:asciiTheme="minorHAnsi" w:hAnsiTheme="minorHAnsi" w:cstheme="minorHAnsi"/>
          <w:noProof/>
          <w:color w:val="002060"/>
        </w:rPr>
        <w:drawing>
          <wp:inline distT="0" distB="0" distL="0" distR="0" wp14:anchorId="6205A8FA" wp14:editId="29D09D30">
            <wp:extent cx="182880" cy="168275"/>
            <wp:effectExtent l="0" t="0" r="7620" b="3175"/>
            <wp:docPr id="17" name="Εικόνα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557F" w:rsidRPr="00A124F5">
        <w:rPr>
          <w:rFonts w:asciiTheme="minorHAnsi" w:hAnsiTheme="minorHAnsi" w:cstheme="minorHAnsi"/>
          <w:color w:val="002060"/>
        </w:rPr>
        <w:t xml:space="preserve"> 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>σε ηλεκτρονική μορφή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, 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 xml:space="preserve">και να τη λάβω 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>μέσω ηλεκτρονικού ταχυδρομείου</w:t>
      </w:r>
    </w:p>
    <w:p w14:paraId="3F66D988" w14:textId="30F21831" w:rsidR="0033557F" w:rsidRPr="00A124F5" w:rsidRDefault="00D0643A" w:rsidP="00A124F5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>
        <w:rPr>
          <w:rFonts w:asciiTheme="minorHAnsi" w:hAnsiTheme="minorHAnsi" w:cstheme="minorHAnsi"/>
          <w:noProof/>
          <w:color w:val="002060"/>
          <w:sz w:val="22"/>
          <w:szCs w:val="22"/>
        </w:rPr>
        <w:drawing>
          <wp:inline distT="0" distB="0" distL="0" distR="0" wp14:anchorId="560CE33E" wp14:editId="1170D6EE">
            <wp:extent cx="182880" cy="168275"/>
            <wp:effectExtent l="0" t="0" r="7620" b="3175"/>
            <wp:docPr id="18" name="Εικόνα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σε έντυπη μορφή, και να τ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>η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λάβω μ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έσω ταχυδρομείου </w:t>
      </w:r>
      <w:r w:rsidR="0033557F"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 </w:t>
      </w:r>
    </w:p>
    <w:p w14:paraId="04048518" w14:textId="0228AF5E" w:rsidR="0033557F" w:rsidRPr="00A124F5" w:rsidRDefault="00D0643A" w:rsidP="00A124F5">
      <w:pPr>
        <w:pStyle w:val="Default"/>
        <w:spacing w:line="276" w:lineRule="auto"/>
        <w:rPr>
          <w:rFonts w:asciiTheme="minorHAnsi" w:hAnsiTheme="minorHAnsi" w:cstheme="minorHAnsi"/>
          <w:color w:val="002060"/>
          <w:sz w:val="22"/>
          <w:szCs w:val="22"/>
        </w:rPr>
      </w:pPr>
      <w:r>
        <w:rPr>
          <w:rFonts w:asciiTheme="minorHAnsi" w:hAnsiTheme="minorHAnsi" w:cstheme="minorHAnsi"/>
          <w:noProof/>
          <w:color w:val="002060"/>
          <w:sz w:val="22"/>
          <w:szCs w:val="22"/>
        </w:rPr>
        <w:drawing>
          <wp:inline distT="0" distB="0" distL="0" distR="0" wp14:anchorId="09B9C19C" wp14:editId="7D676207">
            <wp:extent cx="182880" cy="168275"/>
            <wp:effectExtent l="0" t="0" r="7620" b="3175"/>
            <wp:docPr id="19" name="Εικόνα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6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557F" w:rsidRPr="00A124F5">
        <w:rPr>
          <w:rFonts w:asciiTheme="minorHAnsi" w:hAnsiTheme="minorHAnsi" w:cstheme="minorHAnsi"/>
          <w:color w:val="002060"/>
          <w:sz w:val="22"/>
          <w:szCs w:val="22"/>
        </w:rPr>
        <w:t xml:space="preserve"> 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>σε έντυπη μορφή, και να τ</w:t>
      </w:r>
      <w:r w:rsidR="00652475">
        <w:rPr>
          <w:rFonts w:asciiTheme="minorHAnsi" w:hAnsiTheme="minorHAnsi" w:cstheme="minorHAnsi"/>
          <w:color w:val="002060"/>
          <w:sz w:val="22"/>
          <w:szCs w:val="22"/>
        </w:rPr>
        <w:t>ην</w:t>
      </w:r>
      <w:r w:rsidR="00A124F5">
        <w:rPr>
          <w:rFonts w:asciiTheme="minorHAnsi" w:hAnsiTheme="minorHAnsi" w:cstheme="minorHAnsi"/>
          <w:color w:val="002060"/>
          <w:sz w:val="22"/>
          <w:szCs w:val="22"/>
        </w:rPr>
        <w:t xml:space="preserve"> παραλάβω </w:t>
      </w:r>
      <w:r w:rsidR="00A124F5" w:rsidRPr="00A124F5">
        <w:rPr>
          <w:rFonts w:asciiTheme="minorHAnsi" w:hAnsiTheme="minorHAnsi" w:cstheme="minorHAnsi"/>
          <w:color w:val="002060"/>
          <w:sz w:val="22"/>
          <w:szCs w:val="22"/>
        </w:rPr>
        <w:t>αυτοπροσώπως</w:t>
      </w:r>
    </w:p>
    <w:p w14:paraId="40A71B8F" w14:textId="71C2BE98" w:rsidR="0033557F" w:rsidRPr="00A124F5" w:rsidRDefault="0033557F" w:rsidP="00290826">
      <w:pPr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p w14:paraId="1CB760A5" w14:textId="66825863" w:rsidR="00AA44A4" w:rsidRPr="00A124F5" w:rsidRDefault="0033557F" w:rsidP="00290826">
      <w:pPr>
        <w:pStyle w:val="Default"/>
        <w:spacing w:line="276" w:lineRule="auto"/>
        <w:rPr>
          <w:rFonts w:asciiTheme="minorHAnsi" w:hAnsiTheme="minorHAnsi" w:cstheme="minorHAnsi"/>
          <w:b/>
          <w:color w:val="002060"/>
        </w:rPr>
      </w:pPr>
      <w:r w:rsidRPr="00A124F5">
        <w:rPr>
          <w:rFonts w:asciiTheme="minorHAnsi" w:hAnsiTheme="minorHAnsi" w:cstheme="minorHAnsi"/>
          <w:color w:val="002060"/>
          <w:sz w:val="23"/>
          <w:szCs w:val="23"/>
        </w:rPr>
        <w:t xml:space="preserve"> </w:t>
      </w:r>
    </w:p>
    <w:p w14:paraId="6C810883" w14:textId="44CDA9CA" w:rsidR="00C62398" w:rsidRPr="00B628B9" w:rsidRDefault="00B628B9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Υπεύθυνη Δήλωση</w:t>
      </w:r>
    </w:p>
    <w:p w14:paraId="2746C5BB" w14:textId="6891B917" w:rsidR="00C62398" w:rsidRPr="007F5C95" w:rsidRDefault="007F5C95" w:rsidP="00290826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 w:rsidRPr="007F5C95">
        <w:rPr>
          <w:rFonts w:asciiTheme="minorHAnsi" w:hAnsiTheme="minorHAnsi" w:cstheme="minorHAnsi"/>
          <w:color w:val="002060"/>
          <w:lang w:val="el-GR"/>
        </w:rPr>
        <w:t>Δηλώνω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 υπεύθυνα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 ότι ο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ι πληροφορίες που παρέχω είναι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σωστές και ότι 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έχω δικαίωμα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να ζητήσω </w:t>
      </w:r>
      <w:r w:rsidR="00B628B9">
        <w:rPr>
          <w:rFonts w:asciiTheme="minorHAnsi" w:hAnsiTheme="minorHAnsi" w:cstheme="minorHAnsi"/>
          <w:color w:val="002060"/>
          <w:lang w:val="el-GR"/>
        </w:rPr>
        <w:t xml:space="preserve">και να λάβω </w:t>
      </w:r>
      <w:r w:rsidRPr="007F5C95">
        <w:rPr>
          <w:rFonts w:asciiTheme="minorHAnsi" w:hAnsiTheme="minorHAnsi" w:cstheme="minorHAnsi"/>
          <w:color w:val="002060"/>
          <w:lang w:val="el-GR"/>
        </w:rPr>
        <w:t xml:space="preserve">πρόσβαση στις προαναφερθείσες πληροφορίες, σύμφωνα με τους όρους του </w:t>
      </w:r>
      <w:r w:rsidR="00B628B9">
        <w:rPr>
          <w:rFonts w:asciiTheme="minorHAnsi" w:hAnsiTheme="minorHAnsi" w:cstheme="minorHAnsi"/>
          <w:color w:val="002060"/>
          <w:lang w:val="el-GR"/>
        </w:rPr>
        <w:t>Γενικού Κανονισμού Προστασίας Δεδομένων</w:t>
      </w:r>
      <w:r w:rsidRPr="007F5C95">
        <w:rPr>
          <w:rFonts w:asciiTheme="minorHAnsi" w:hAnsiTheme="minorHAnsi" w:cstheme="minorHAnsi"/>
          <w:color w:val="002060"/>
          <w:lang w:val="el-GR"/>
        </w:rPr>
        <w:t>.</w:t>
      </w:r>
    </w:p>
    <w:p w14:paraId="598930D3" w14:textId="15A426EB" w:rsidR="00C62398" w:rsidRPr="007F5C95" w:rsidRDefault="00C62398" w:rsidP="00290826">
      <w:pPr>
        <w:spacing w:line="276" w:lineRule="auto"/>
        <w:rPr>
          <w:rFonts w:asciiTheme="minorHAnsi" w:hAnsiTheme="minorHAnsi" w:cstheme="minorHAnsi"/>
          <w:color w:val="002060"/>
          <w:lang w:val="el-GR"/>
        </w:rPr>
      </w:pP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3763"/>
        <w:gridCol w:w="5145"/>
      </w:tblGrid>
      <w:tr w:rsidR="00AA44A4" w:rsidRPr="00290826" w14:paraId="625EDAF7" w14:textId="77777777" w:rsidTr="00571FA3">
        <w:trPr>
          <w:trHeight w:val="413"/>
        </w:trPr>
        <w:tc>
          <w:tcPr>
            <w:tcW w:w="3828" w:type="dxa"/>
          </w:tcPr>
          <w:p w14:paraId="3975825D" w14:textId="377EE30C" w:rsidR="00C62398" w:rsidRPr="009B5521" w:rsidRDefault="009B552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  <w:lang w:val="el-GR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Υπογραφή:</w:t>
            </w:r>
          </w:p>
          <w:p w14:paraId="1A31566B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  <w:tc>
          <w:tcPr>
            <w:tcW w:w="5244" w:type="dxa"/>
          </w:tcPr>
          <w:p w14:paraId="4716D212" w14:textId="63FF91CC" w:rsidR="00C62398" w:rsidRPr="00290826" w:rsidRDefault="009B5521" w:rsidP="00290826">
            <w:pPr>
              <w:spacing w:line="276" w:lineRule="auto"/>
              <w:rPr>
                <w:rFonts w:asciiTheme="minorHAnsi" w:hAnsiTheme="minorHAnsi" w:cstheme="minorHAnsi"/>
                <w:b/>
                <w:color w:val="002060"/>
              </w:rPr>
            </w:pPr>
            <w:r>
              <w:rPr>
                <w:rFonts w:asciiTheme="minorHAnsi" w:hAnsiTheme="minorHAnsi" w:cstheme="minorHAnsi"/>
                <w:b/>
                <w:color w:val="002060"/>
                <w:lang w:val="el-GR"/>
              </w:rPr>
              <w:t>Ημερομηνία υποβολής αιτήματος</w:t>
            </w:r>
            <w:r w:rsidR="00C62398" w:rsidRPr="00290826">
              <w:rPr>
                <w:rFonts w:asciiTheme="minorHAnsi" w:hAnsiTheme="minorHAnsi" w:cstheme="minorHAnsi"/>
                <w:b/>
                <w:color w:val="002060"/>
              </w:rPr>
              <w:t xml:space="preserve">: </w:t>
            </w:r>
          </w:p>
          <w:p w14:paraId="71CD0C54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</w:tr>
      <w:tr w:rsidR="00AA44A4" w:rsidRPr="00290826" w14:paraId="645D3CD9" w14:textId="77777777" w:rsidTr="00571FA3">
        <w:trPr>
          <w:trHeight w:val="1066"/>
        </w:trPr>
        <w:tc>
          <w:tcPr>
            <w:tcW w:w="3828" w:type="dxa"/>
          </w:tcPr>
          <w:p w14:paraId="6C0317A9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  <w:tc>
          <w:tcPr>
            <w:tcW w:w="5244" w:type="dxa"/>
          </w:tcPr>
          <w:p w14:paraId="4DAF97BE" w14:textId="77777777" w:rsidR="00C62398" w:rsidRPr="00290826" w:rsidRDefault="00C62398" w:rsidP="00290826">
            <w:pPr>
              <w:spacing w:line="276" w:lineRule="auto"/>
              <w:rPr>
                <w:rFonts w:asciiTheme="minorHAnsi" w:hAnsiTheme="minorHAnsi" w:cstheme="minorHAnsi"/>
                <w:color w:val="002060"/>
              </w:rPr>
            </w:pPr>
          </w:p>
        </w:tc>
      </w:tr>
    </w:tbl>
    <w:p w14:paraId="60F1EACE" w14:textId="77777777" w:rsidR="00C62398" w:rsidRPr="00290826" w:rsidRDefault="00C62398" w:rsidP="00290826">
      <w:pPr>
        <w:spacing w:line="276" w:lineRule="auto"/>
        <w:rPr>
          <w:rFonts w:asciiTheme="minorHAnsi" w:hAnsiTheme="minorHAnsi" w:cstheme="minorHAnsi"/>
          <w:color w:val="002060"/>
        </w:rPr>
      </w:pPr>
    </w:p>
    <w:p w14:paraId="5776070A" w14:textId="1B3F9078" w:rsidR="00C62398" w:rsidRPr="00A124F5" w:rsidRDefault="00A124F5" w:rsidP="00290826">
      <w:pPr>
        <w:spacing w:line="276" w:lineRule="auto"/>
        <w:rPr>
          <w:rFonts w:asciiTheme="minorHAnsi" w:hAnsiTheme="minorHAnsi" w:cstheme="minorHAnsi"/>
          <w:b/>
          <w:color w:val="002060"/>
          <w:sz w:val="24"/>
          <w:lang w:val="el-GR"/>
        </w:rPr>
      </w:pPr>
      <w:r>
        <w:rPr>
          <w:rFonts w:asciiTheme="minorHAnsi" w:hAnsiTheme="minorHAnsi" w:cstheme="minorHAnsi"/>
          <w:b/>
          <w:color w:val="002060"/>
          <w:sz w:val="24"/>
          <w:lang w:val="el-GR"/>
        </w:rPr>
        <w:t>Που να σταλεί το αίτημα του υποκειμένου</w:t>
      </w:r>
      <w:r w:rsidR="00C62398" w:rsidRPr="00A124F5">
        <w:rPr>
          <w:rFonts w:asciiTheme="minorHAnsi" w:hAnsiTheme="minorHAnsi" w:cstheme="minorHAnsi"/>
          <w:b/>
          <w:color w:val="002060"/>
          <w:sz w:val="24"/>
          <w:lang w:val="el-GR"/>
        </w:rPr>
        <w:t>:</w:t>
      </w:r>
    </w:p>
    <w:p w14:paraId="718FF105" w14:textId="535DA37C" w:rsidR="00C62398" w:rsidRPr="00A124F5" w:rsidRDefault="00C62398" w:rsidP="00290826">
      <w:pPr>
        <w:spacing w:line="276" w:lineRule="auto"/>
        <w:rPr>
          <w:rFonts w:asciiTheme="minorHAnsi" w:hAnsiTheme="minorHAnsi" w:cstheme="minorHAnsi"/>
          <w:b/>
          <w:color w:val="002060"/>
          <w:lang w:val="el-GR"/>
        </w:rPr>
      </w:pPr>
      <w:r w:rsidRPr="00A124F5">
        <w:rPr>
          <w:rFonts w:asciiTheme="minorHAnsi" w:hAnsiTheme="minorHAnsi" w:cstheme="minorHAnsi"/>
          <w:b/>
          <w:color w:val="002060"/>
          <w:lang w:val="el-GR"/>
        </w:rPr>
        <w:t>[</w:t>
      </w:r>
      <w:r w:rsidR="00A124F5" w:rsidRPr="00E05577">
        <w:rPr>
          <w:rFonts w:asciiTheme="minorHAnsi" w:hAnsiTheme="minorHAnsi" w:cstheme="minorHAnsi"/>
          <w:b/>
          <w:color w:val="002060"/>
          <w:lang w:val="el-GR"/>
        </w:rPr>
        <w:t>Ηλεκτρονική Διεύθυνση</w:t>
      </w:r>
      <w:r w:rsidRPr="00E05577">
        <w:rPr>
          <w:rFonts w:asciiTheme="minorHAnsi" w:hAnsiTheme="minorHAnsi" w:cstheme="minorHAnsi"/>
          <w:b/>
          <w:color w:val="002060"/>
          <w:lang w:val="el-GR"/>
        </w:rPr>
        <w:t xml:space="preserve"> </w:t>
      </w:r>
      <w:r w:rsidR="00A124F5" w:rsidRPr="00E05577">
        <w:rPr>
          <w:rFonts w:asciiTheme="minorHAnsi" w:hAnsiTheme="minorHAnsi" w:cstheme="minorHAnsi"/>
          <w:b/>
          <w:color w:val="002060"/>
          <w:lang w:val="el-GR"/>
        </w:rPr>
        <w:t>(</w:t>
      </w:r>
      <w:r w:rsidR="00A124F5" w:rsidRPr="00E05577">
        <w:rPr>
          <w:rFonts w:asciiTheme="minorHAnsi" w:hAnsiTheme="minorHAnsi" w:cstheme="minorHAnsi"/>
          <w:b/>
          <w:color w:val="002060"/>
          <w:lang w:val="en-US"/>
        </w:rPr>
        <w:t>email</w:t>
      </w:r>
      <w:r w:rsidR="00A124F5" w:rsidRPr="00E05577">
        <w:rPr>
          <w:rFonts w:asciiTheme="minorHAnsi" w:hAnsiTheme="minorHAnsi" w:cstheme="minorHAnsi"/>
          <w:b/>
          <w:color w:val="002060"/>
          <w:lang w:val="el-GR"/>
        </w:rPr>
        <w:t xml:space="preserve">) </w:t>
      </w:r>
      <w:r w:rsidRPr="00E05577">
        <w:rPr>
          <w:rFonts w:asciiTheme="minorHAnsi" w:hAnsiTheme="minorHAnsi" w:cstheme="minorHAnsi"/>
          <w:b/>
          <w:color w:val="002060"/>
          <w:lang w:val="el-GR"/>
        </w:rPr>
        <w:t xml:space="preserve">– </w:t>
      </w:r>
      <w:r w:rsidR="00A124F5" w:rsidRPr="00E05577">
        <w:rPr>
          <w:rFonts w:asciiTheme="minorHAnsi" w:hAnsiTheme="minorHAnsi" w:cstheme="minorHAnsi"/>
          <w:b/>
          <w:color w:val="002060"/>
          <w:lang w:val="el-GR"/>
        </w:rPr>
        <w:t xml:space="preserve">Όνομα του Αρμόδιου Υπαλλήλου της </w:t>
      </w:r>
      <w:r w:rsidR="005C7BDE" w:rsidRPr="00E05577">
        <w:rPr>
          <w:rFonts w:asciiTheme="minorHAnsi" w:hAnsiTheme="minorHAnsi" w:cstheme="minorHAnsi"/>
          <w:b/>
          <w:color w:val="002060"/>
          <w:lang w:val="el-GR"/>
        </w:rPr>
        <w:t>εταιρείας</w:t>
      </w:r>
      <w:r w:rsidRPr="00830834">
        <w:rPr>
          <w:rFonts w:asciiTheme="minorHAnsi" w:hAnsiTheme="minorHAnsi" w:cstheme="minorHAnsi"/>
          <w:b/>
          <w:color w:val="002060"/>
          <w:highlight w:val="yellow"/>
          <w:lang w:val="el-GR"/>
        </w:rPr>
        <w:t>]</w:t>
      </w:r>
    </w:p>
    <w:p w14:paraId="75C8B536" w14:textId="648B93AC" w:rsidR="00C62398" w:rsidRPr="00A124F5" w:rsidRDefault="00C62398" w:rsidP="00290826">
      <w:pPr>
        <w:pStyle w:val="Default"/>
        <w:spacing w:line="276" w:lineRule="auto"/>
        <w:ind w:left="709" w:hanging="709"/>
        <w:jc w:val="both"/>
        <w:rPr>
          <w:rFonts w:asciiTheme="minorHAnsi" w:hAnsiTheme="minorHAnsi" w:cstheme="minorHAnsi"/>
          <w:color w:val="002060"/>
          <w:sz w:val="22"/>
          <w:szCs w:val="22"/>
        </w:rPr>
      </w:pPr>
    </w:p>
    <w:p w14:paraId="59AD22E5" w14:textId="63B361CE" w:rsidR="00C62398" w:rsidRPr="00A124F5" w:rsidRDefault="00C62398" w:rsidP="00290826">
      <w:pPr>
        <w:pStyle w:val="Default"/>
        <w:spacing w:line="276" w:lineRule="auto"/>
        <w:ind w:left="709" w:hanging="709"/>
        <w:jc w:val="both"/>
        <w:rPr>
          <w:rFonts w:asciiTheme="minorHAnsi" w:hAnsiTheme="minorHAnsi" w:cstheme="minorHAnsi"/>
          <w:color w:val="002060"/>
          <w:sz w:val="22"/>
          <w:szCs w:val="22"/>
        </w:rPr>
      </w:pPr>
    </w:p>
    <w:p w14:paraId="510FA402" w14:textId="15738FF5" w:rsidR="00B628B9" w:rsidRPr="00854E05" w:rsidRDefault="00B628B9" w:rsidP="001F5A80">
      <w:pPr>
        <w:spacing w:line="276" w:lineRule="auto"/>
        <w:jc w:val="both"/>
        <w:rPr>
          <w:rFonts w:asciiTheme="minorHAnsi" w:hAnsiTheme="minorHAnsi" w:cstheme="minorHAnsi"/>
          <w:color w:val="002060"/>
          <w:lang w:val="el-GR"/>
        </w:rPr>
      </w:pPr>
      <w:r>
        <w:rPr>
          <w:rFonts w:asciiTheme="minorHAnsi" w:hAnsiTheme="minorHAnsi" w:cstheme="minorHAnsi"/>
          <w:color w:val="002060"/>
          <w:lang w:val="el-GR"/>
        </w:rPr>
        <w:t xml:space="preserve">Η </w:t>
      </w:r>
      <w:r w:rsidR="00B8618D">
        <w:rPr>
          <w:rFonts w:asciiTheme="minorHAnsi" w:hAnsiTheme="minorHAnsi" w:cstheme="minorHAnsi"/>
          <w:color w:val="002060"/>
          <w:lang w:val="el-GR"/>
        </w:rPr>
        <w:t>ΣΣ</w:t>
      </w:r>
      <w:r>
        <w:rPr>
          <w:rFonts w:asciiTheme="minorHAnsi" w:hAnsiTheme="minorHAnsi" w:cstheme="minorHAnsi"/>
          <w:color w:val="002060"/>
          <w:lang w:val="el-GR"/>
        </w:rPr>
        <w:t xml:space="preserve"> </w:t>
      </w:r>
      <w:r w:rsidRPr="00B628B9">
        <w:rPr>
          <w:rFonts w:asciiTheme="minorHAnsi" w:hAnsiTheme="minorHAnsi" w:cstheme="minorHAnsi"/>
          <w:color w:val="002060"/>
          <w:lang w:val="el-GR"/>
        </w:rPr>
        <w:t>διεκπεραιώνει τα αιτήματα των υποκειμένων των δεδομένων εντός 30 ημερών από την παραλαβή του γραπτού αιτήματος.</w:t>
      </w:r>
      <w:r>
        <w:rPr>
          <w:rFonts w:asciiTheme="minorHAnsi" w:hAnsiTheme="minorHAnsi" w:cstheme="minorHAnsi"/>
          <w:color w:val="002060"/>
          <w:lang w:val="el-GR"/>
        </w:rPr>
        <w:t xml:space="preserve"> </w:t>
      </w:r>
      <w:r w:rsidRPr="00854E05">
        <w:rPr>
          <w:rFonts w:asciiTheme="minorHAnsi" w:hAnsiTheme="minorHAnsi" w:cstheme="minorHAnsi"/>
          <w:color w:val="002060"/>
          <w:lang w:val="el-GR"/>
        </w:rPr>
        <w:t>Σε εξαιρετικές πε</w:t>
      </w:r>
      <w:r w:rsidR="00854E05">
        <w:rPr>
          <w:rFonts w:asciiTheme="minorHAnsi" w:hAnsiTheme="minorHAnsi" w:cstheme="minorHAnsi"/>
          <w:color w:val="002060"/>
          <w:lang w:val="el-GR"/>
        </w:rPr>
        <w:t>ριπτώσεις, όπου δεν είναι δυνατή η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854E05">
        <w:rPr>
          <w:rFonts w:asciiTheme="minorHAnsi" w:hAnsiTheme="minorHAnsi" w:cstheme="minorHAnsi"/>
          <w:color w:val="002060"/>
          <w:lang w:val="el-GR"/>
        </w:rPr>
        <w:t xml:space="preserve">τήρηση της εν λόγω </w:t>
      </w:r>
      <w:r w:rsidRPr="00854E05">
        <w:rPr>
          <w:rFonts w:asciiTheme="minorHAnsi" w:hAnsiTheme="minorHAnsi" w:cstheme="minorHAnsi"/>
          <w:color w:val="002060"/>
          <w:lang w:val="el-GR"/>
        </w:rPr>
        <w:t>προθεσμία</w:t>
      </w:r>
      <w:r w:rsidR="00854E05">
        <w:rPr>
          <w:rFonts w:asciiTheme="minorHAnsi" w:hAnsiTheme="minorHAnsi" w:cstheme="minorHAnsi"/>
          <w:color w:val="002060"/>
          <w:lang w:val="el-GR"/>
        </w:rPr>
        <w:t>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, θα ενημερωθείτε για την καθυστέρηση και θα σας δοθεί ένα χρονοδιάγραμμα για </w:t>
      </w:r>
      <w:r w:rsidR="00854E05">
        <w:rPr>
          <w:rFonts w:asciiTheme="minorHAnsi" w:hAnsiTheme="minorHAnsi" w:cstheme="minorHAnsi"/>
          <w:color w:val="002060"/>
          <w:lang w:val="el-GR"/>
        </w:rPr>
        <w:t>τη πιθανή ημερομηνία ικανοποίηση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το</w:t>
      </w:r>
      <w:r w:rsidR="00854E05">
        <w:rPr>
          <w:rFonts w:asciiTheme="minorHAnsi" w:hAnsiTheme="minorHAnsi" w:cstheme="minorHAnsi"/>
          <w:color w:val="002060"/>
          <w:lang w:val="el-GR"/>
        </w:rPr>
        <w:t>υ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</w:t>
      </w:r>
      <w:r w:rsidR="00854E05" w:rsidRPr="00854E05">
        <w:rPr>
          <w:rFonts w:asciiTheme="minorHAnsi" w:hAnsiTheme="minorHAnsi" w:cstheme="minorHAnsi"/>
          <w:color w:val="002060"/>
          <w:lang w:val="el-GR"/>
        </w:rPr>
        <w:t>αιτήμα</w:t>
      </w:r>
      <w:r w:rsidR="00854E05">
        <w:rPr>
          <w:rFonts w:asciiTheme="minorHAnsi" w:hAnsiTheme="minorHAnsi" w:cstheme="minorHAnsi"/>
          <w:color w:val="002060"/>
          <w:lang w:val="el-GR"/>
        </w:rPr>
        <w:t>τος</w:t>
      </w:r>
      <w:r w:rsidRPr="00854E05">
        <w:rPr>
          <w:rFonts w:asciiTheme="minorHAnsi" w:hAnsiTheme="minorHAnsi" w:cstheme="minorHAnsi"/>
          <w:color w:val="002060"/>
          <w:lang w:val="el-GR"/>
        </w:rPr>
        <w:t xml:space="preserve"> σας.</w:t>
      </w:r>
    </w:p>
    <w:sectPr w:rsidR="00B628B9" w:rsidRPr="00854E0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CE491" w14:textId="77777777" w:rsidR="00F67CAD" w:rsidRDefault="00F67CAD" w:rsidP="003070FC">
      <w:r>
        <w:separator/>
      </w:r>
    </w:p>
  </w:endnote>
  <w:endnote w:type="continuationSeparator" w:id="0">
    <w:p w14:paraId="6E036E3A" w14:textId="77777777" w:rsidR="00F67CAD" w:rsidRDefault="00F67CAD" w:rsidP="00307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487665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EE3329" w14:textId="6B5967AC" w:rsidR="00A22CBA" w:rsidRDefault="00A22CBA" w:rsidP="00AD5821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557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F13471" w14:textId="77777777" w:rsidR="00F67CAD" w:rsidRDefault="00F67CAD" w:rsidP="003070FC">
      <w:r>
        <w:separator/>
      </w:r>
    </w:p>
  </w:footnote>
  <w:footnote w:type="continuationSeparator" w:id="0">
    <w:p w14:paraId="5EEF3311" w14:textId="77777777" w:rsidR="00F67CAD" w:rsidRDefault="00F67CAD" w:rsidP="00307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1" w:name="_Hlk502661994" w:displacedByCustomXml="next"/>
  <w:bookmarkStart w:id="2" w:name="_Hlk502661995" w:displacedByCustomXml="next"/>
  <w:sdt>
    <w:sdtPr>
      <w:rPr>
        <w:rFonts w:asciiTheme="minorHAnsi" w:hAnsiTheme="minorHAnsi"/>
        <w:b/>
        <w:bCs/>
        <w:color w:val="002060"/>
        <w:sz w:val="32"/>
        <w:lang w:val="en-US"/>
      </w:rPr>
      <w:alias w:val="Title"/>
      <w:id w:val="798116014"/>
      <w:placeholder>
        <w:docPart w:val="A613FEA874A34D6C86ED2BD21EDD192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81F6B4B" w14:textId="2BE415C8" w:rsidR="00A22CBA" w:rsidRPr="00D91964" w:rsidRDefault="00A22CBA">
        <w:pPr>
          <w:pStyle w:val="a7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6"/>
            <w:szCs w:val="32"/>
          </w:rPr>
        </w:pPr>
        <w:r>
          <w:rPr>
            <w:rFonts w:asciiTheme="minorHAnsi" w:hAnsiTheme="minorHAnsi"/>
            <w:b/>
            <w:bCs/>
            <w:color w:val="002060"/>
            <w:sz w:val="32"/>
            <w:lang w:val="el-GR"/>
          </w:rPr>
          <w:t>Έντυπο Άσκησης Δικαιωμάτων Υποκειμένου</w:t>
        </w:r>
      </w:p>
    </w:sdtContent>
  </w:sdt>
  <w:bookmarkEnd w:id="2"/>
  <w:bookmarkEnd w:id="1"/>
  <w:p w14:paraId="3863CC47" w14:textId="77777777" w:rsidR="00A22CBA" w:rsidRDefault="00A22CBA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F1505"/>
    <w:multiLevelType w:val="multilevel"/>
    <w:tmpl w:val="10EEE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E13C36"/>
    <w:multiLevelType w:val="multilevel"/>
    <w:tmpl w:val="26D65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E61F63"/>
    <w:multiLevelType w:val="hybridMultilevel"/>
    <w:tmpl w:val="80A23D3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5765"/>
    <w:multiLevelType w:val="hybridMultilevel"/>
    <w:tmpl w:val="101E8C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65EFA"/>
    <w:multiLevelType w:val="hybridMultilevel"/>
    <w:tmpl w:val="F3640C0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E0426"/>
    <w:multiLevelType w:val="multilevel"/>
    <w:tmpl w:val="8F0EB3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22F3E97"/>
    <w:multiLevelType w:val="multilevel"/>
    <w:tmpl w:val="C4CA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345D4B"/>
    <w:multiLevelType w:val="hybridMultilevel"/>
    <w:tmpl w:val="A00A48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A6ADD"/>
    <w:multiLevelType w:val="hybridMultilevel"/>
    <w:tmpl w:val="A6185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0433A"/>
    <w:multiLevelType w:val="multilevel"/>
    <w:tmpl w:val="B432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716E52"/>
    <w:multiLevelType w:val="hybridMultilevel"/>
    <w:tmpl w:val="218AF95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3B5A03"/>
    <w:multiLevelType w:val="hybridMultilevel"/>
    <w:tmpl w:val="776A88A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43575C"/>
    <w:multiLevelType w:val="multilevel"/>
    <w:tmpl w:val="6C3A6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B7C77E5"/>
    <w:multiLevelType w:val="multilevel"/>
    <w:tmpl w:val="C4CA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BE11CBA"/>
    <w:multiLevelType w:val="multilevel"/>
    <w:tmpl w:val="731C8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A4C771E"/>
    <w:multiLevelType w:val="hybridMultilevel"/>
    <w:tmpl w:val="71E01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5733F"/>
    <w:multiLevelType w:val="multilevel"/>
    <w:tmpl w:val="02468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1A2730"/>
    <w:multiLevelType w:val="hybridMultilevel"/>
    <w:tmpl w:val="0B285DF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23732"/>
    <w:multiLevelType w:val="hybridMultilevel"/>
    <w:tmpl w:val="8F5C1E2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2B0E05"/>
    <w:multiLevelType w:val="multilevel"/>
    <w:tmpl w:val="140EC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E05661E"/>
    <w:multiLevelType w:val="hybridMultilevel"/>
    <w:tmpl w:val="D5E8B3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8"/>
  </w:num>
  <w:num w:numId="4">
    <w:abstractNumId w:val="9"/>
  </w:num>
  <w:num w:numId="5">
    <w:abstractNumId w:val="6"/>
  </w:num>
  <w:num w:numId="6">
    <w:abstractNumId w:val="15"/>
  </w:num>
  <w:num w:numId="7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1"/>
  </w:num>
  <w:num w:numId="9">
    <w:abstractNumId w:val="7"/>
  </w:num>
  <w:num w:numId="10">
    <w:abstractNumId w:val="19"/>
  </w:num>
  <w:num w:numId="11">
    <w:abstractNumId w:val="5"/>
  </w:num>
  <w:num w:numId="12">
    <w:abstractNumId w:val="3"/>
  </w:num>
  <w:num w:numId="13">
    <w:abstractNumId w:val="14"/>
  </w:num>
  <w:num w:numId="14">
    <w:abstractNumId w:val="0"/>
  </w:num>
  <w:num w:numId="15">
    <w:abstractNumId w:val="17"/>
  </w:num>
  <w:num w:numId="16">
    <w:abstractNumId w:val="12"/>
  </w:num>
  <w:num w:numId="17">
    <w:abstractNumId w:val="4"/>
  </w:num>
  <w:num w:numId="18">
    <w:abstractNumId w:val="16"/>
  </w:num>
  <w:num w:numId="19">
    <w:abstractNumId w:val="2"/>
  </w:num>
  <w:num w:numId="20">
    <w:abstractNumId w:val="1"/>
  </w:num>
  <w:num w:numId="21">
    <w:abstractNumId w:val="18"/>
  </w:num>
  <w:num w:numId="22">
    <w:abstractNumId w:val="20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zEyMDI0N7Q0MjFV0lEKTi0uzszPAykwrAUAGUOJRywAAAA="/>
  </w:docVars>
  <w:rsids>
    <w:rsidRoot w:val="00B266BC"/>
    <w:rsid w:val="00014B22"/>
    <w:rsid w:val="00032D70"/>
    <w:rsid w:val="000428C1"/>
    <w:rsid w:val="00043845"/>
    <w:rsid w:val="000438C6"/>
    <w:rsid w:val="00090416"/>
    <w:rsid w:val="0009331B"/>
    <w:rsid w:val="00095D50"/>
    <w:rsid w:val="000C1CAC"/>
    <w:rsid w:val="000C7FAD"/>
    <w:rsid w:val="000D0ACD"/>
    <w:rsid w:val="000D1952"/>
    <w:rsid w:val="000F6582"/>
    <w:rsid w:val="00104D92"/>
    <w:rsid w:val="00110625"/>
    <w:rsid w:val="00113F51"/>
    <w:rsid w:val="00162906"/>
    <w:rsid w:val="001911DA"/>
    <w:rsid w:val="001A08BB"/>
    <w:rsid w:val="001A5AC6"/>
    <w:rsid w:val="001B49DB"/>
    <w:rsid w:val="001F194F"/>
    <w:rsid w:val="001F2E95"/>
    <w:rsid w:val="001F5A80"/>
    <w:rsid w:val="0023279E"/>
    <w:rsid w:val="00233018"/>
    <w:rsid w:val="002472B1"/>
    <w:rsid w:val="00290826"/>
    <w:rsid w:val="002B580B"/>
    <w:rsid w:val="003070FC"/>
    <w:rsid w:val="003122BD"/>
    <w:rsid w:val="00322D39"/>
    <w:rsid w:val="00332F20"/>
    <w:rsid w:val="0033557F"/>
    <w:rsid w:val="0033621A"/>
    <w:rsid w:val="00351980"/>
    <w:rsid w:val="003554D1"/>
    <w:rsid w:val="00376563"/>
    <w:rsid w:val="00386B7F"/>
    <w:rsid w:val="00387F63"/>
    <w:rsid w:val="003E7F7A"/>
    <w:rsid w:val="003F3FEF"/>
    <w:rsid w:val="003F7B73"/>
    <w:rsid w:val="00423469"/>
    <w:rsid w:val="004417AC"/>
    <w:rsid w:val="004627AC"/>
    <w:rsid w:val="00465C57"/>
    <w:rsid w:val="00480802"/>
    <w:rsid w:val="004A1E4F"/>
    <w:rsid w:val="004D2AA1"/>
    <w:rsid w:val="004D41D0"/>
    <w:rsid w:val="004D5E0C"/>
    <w:rsid w:val="00510074"/>
    <w:rsid w:val="00520A91"/>
    <w:rsid w:val="005444CB"/>
    <w:rsid w:val="00560C49"/>
    <w:rsid w:val="00571FA3"/>
    <w:rsid w:val="005A5C7E"/>
    <w:rsid w:val="005B676A"/>
    <w:rsid w:val="005B68D7"/>
    <w:rsid w:val="005C336B"/>
    <w:rsid w:val="005C7BDE"/>
    <w:rsid w:val="005D02E9"/>
    <w:rsid w:val="005D662D"/>
    <w:rsid w:val="005E1D31"/>
    <w:rsid w:val="005F435F"/>
    <w:rsid w:val="00641309"/>
    <w:rsid w:val="00652475"/>
    <w:rsid w:val="006540A8"/>
    <w:rsid w:val="007074D3"/>
    <w:rsid w:val="00707EF2"/>
    <w:rsid w:val="00712556"/>
    <w:rsid w:val="00721294"/>
    <w:rsid w:val="007214E7"/>
    <w:rsid w:val="0074666F"/>
    <w:rsid w:val="0076332C"/>
    <w:rsid w:val="007660C5"/>
    <w:rsid w:val="00767371"/>
    <w:rsid w:val="007700E6"/>
    <w:rsid w:val="00777A46"/>
    <w:rsid w:val="00794BF4"/>
    <w:rsid w:val="007D16E6"/>
    <w:rsid w:val="007F4B6C"/>
    <w:rsid w:val="007F4B83"/>
    <w:rsid w:val="007F5C95"/>
    <w:rsid w:val="007F6C9E"/>
    <w:rsid w:val="007F7759"/>
    <w:rsid w:val="0080257E"/>
    <w:rsid w:val="008157D8"/>
    <w:rsid w:val="00823055"/>
    <w:rsid w:val="008238D6"/>
    <w:rsid w:val="00830834"/>
    <w:rsid w:val="00842FD1"/>
    <w:rsid w:val="00854E05"/>
    <w:rsid w:val="00864A41"/>
    <w:rsid w:val="008A2F6C"/>
    <w:rsid w:val="008D2EC4"/>
    <w:rsid w:val="008D6CB3"/>
    <w:rsid w:val="00921FA4"/>
    <w:rsid w:val="00942C02"/>
    <w:rsid w:val="00943055"/>
    <w:rsid w:val="0094602B"/>
    <w:rsid w:val="00990414"/>
    <w:rsid w:val="009B27A5"/>
    <w:rsid w:val="009B5521"/>
    <w:rsid w:val="009C6DFA"/>
    <w:rsid w:val="009D44A6"/>
    <w:rsid w:val="009E12F3"/>
    <w:rsid w:val="009E4D4A"/>
    <w:rsid w:val="009F0B7D"/>
    <w:rsid w:val="009F2E6B"/>
    <w:rsid w:val="00A124F5"/>
    <w:rsid w:val="00A17650"/>
    <w:rsid w:val="00A21D1E"/>
    <w:rsid w:val="00A22CBA"/>
    <w:rsid w:val="00A60DDA"/>
    <w:rsid w:val="00A942C1"/>
    <w:rsid w:val="00A967B6"/>
    <w:rsid w:val="00AA44A4"/>
    <w:rsid w:val="00AB3263"/>
    <w:rsid w:val="00AC277E"/>
    <w:rsid w:val="00AD5821"/>
    <w:rsid w:val="00AE48EA"/>
    <w:rsid w:val="00B1386C"/>
    <w:rsid w:val="00B2265F"/>
    <w:rsid w:val="00B266BC"/>
    <w:rsid w:val="00B628B9"/>
    <w:rsid w:val="00B73E18"/>
    <w:rsid w:val="00B8618D"/>
    <w:rsid w:val="00B95607"/>
    <w:rsid w:val="00BD31A8"/>
    <w:rsid w:val="00BF31E5"/>
    <w:rsid w:val="00C0726A"/>
    <w:rsid w:val="00C1313A"/>
    <w:rsid w:val="00C154A2"/>
    <w:rsid w:val="00C53805"/>
    <w:rsid w:val="00C60F32"/>
    <w:rsid w:val="00C61C4F"/>
    <w:rsid w:val="00C62398"/>
    <w:rsid w:val="00C77023"/>
    <w:rsid w:val="00C8421F"/>
    <w:rsid w:val="00C90F14"/>
    <w:rsid w:val="00C9385C"/>
    <w:rsid w:val="00CB5717"/>
    <w:rsid w:val="00CC0630"/>
    <w:rsid w:val="00CD03B4"/>
    <w:rsid w:val="00CD39A0"/>
    <w:rsid w:val="00CD7C91"/>
    <w:rsid w:val="00D03B9C"/>
    <w:rsid w:val="00D05388"/>
    <w:rsid w:val="00D0643A"/>
    <w:rsid w:val="00D15BCB"/>
    <w:rsid w:val="00D27EEC"/>
    <w:rsid w:val="00D37A9A"/>
    <w:rsid w:val="00D41295"/>
    <w:rsid w:val="00D665EE"/>
    <w:rsid w:val="00D81FED"/>
    <w:rsid w:val="00D91964"/>
    <w:rsid w:val="00DC7107"/>
    <w:rsid w:val="00DC76EF"/>
    <w:rsid w:val="00DF142A"/>
    <w:rsid w:val="00E00873"/>
    <w:rsid w:val="00E05577"/>
    <w:rsid w:val="00E11135"/>
    <w:rsid w:val="00E37AAC"/>
    <w:rsid w:val="00E5073D"/>
    <w:rsid w:val="00E52642"/>
    <w:rsid w:val="00E52DEE"/>
    <w:rsid w:val="00E53276"/>
    <w:rsid w:val="00E63A61"/>
    <w:rsid w:val="00E71626"/>
    <w:rsid w:val="00E73731"/>
    <w:rsid w:val="00E74F0C"/>
    <w:rsid w:val="00E77AF8"/>
    <w:rsid w:val="00E77E88"/>
    <w:rsid w:val="00EB1B69"/>
    <w:rsid w:val="00F37101"/>
    <w:rsid w:val="00F447E2"/>
    <w:rsid w:val="00F522C1"/>
    <w:rsid w:val="00F67CAD"/>
    <w:rsid w:val="00F731B4"/>
    <w:rsid w:val="00F8434E"/>
    <w:rsid w:val="00FC70ED"/>
    <w:rsid w:val="00FE76BD"/>
    <w:rsid w:val="00F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A6F65C"/>
  <w15:docId w15:val="{80F51EB5-64FB-4207-85D8-32602051F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80B"/>
    <w:pPr>
      <w:spacing w:after="0" w:line="240" w:lineRule="auto"/>
    </w:pPr>
    <w:rPr>
      <w:rFonts w:ascii="Calibri" w:hAnsi="Calibri" w:cs="Times New Roman"/>
    </w:rPr>
  </w:style>
  <w:style w:type="paragraph" w:styleId="1">
    <w:name w:val="heading 1"/>
    <w:basedOn w:val="a"/>
    <w:next w:val="a"/>
    <w:link w:val="1Char"/>
    <w:uiPriority w:val="9"/>
    <w:qFormat/>
    <w:rsid w:val="00942C0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4417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66BC"/>
    <w:pPr>
      <w:ind w:left="720"/>
    </w:pPr>
  </w:style>
  <w:style w:type="character" w:styleId="-">
    <w:name w:val="Hyperlink"/>
    <w:basedOn w:val="a0"/>
    <w:uiPriority w:val="99"/>
    <w:unhideWhenUsed/>
    <w:rsid w:val="009F0B7D"/>
    <w:rPr>
      <w:strike w:val="0"/>
      <w:dstrike w:val="0"/>
      <w:color w:val="3A687D"/>
      <w:u w:val="none"/>
      <w:effect w:val="none"/>
    </w:rPr>
  </w:style>
  <w:style w:type="character" w:styleId="-0">
    <w:name w:val="FollowedHyperlink"/>
    <w:basedOn w:val="a0"/>
    <w:uiPriority w:val="99"/>
    <w:semiHidden/>
    <w:unhideWhenUsed/>
    <w:rsid w:val="00A17650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A17650"/>
    <w:pPr>
      <w:spacing w:before="100" w:beforeAutospacing="1" w:after="384" w:line="288" w:lineRule="atLeast"/>
    </w:pPr>
    <w:rPr>
      <w:rFonts w:ascii="Times New Roman" w:eastAsia="Times New Roman" w:hAnsi="Times New Roman"/>
      <w:color w:val="333333"/>
      <w:sz w:val="31"/>
      <w:szCs w:val="31"/>
      <w:lang w:eastAsia="en-GB"/>
    </w:rPr>
  </w:style>
  <w:style w:type="character" w:customStyle="1" w:styleId="1Char">
    <w:name w:val="Επικεφαλίδα 1 Char"/>
    <w:basedOn w:val="a0"/>
    <w:link w:val="1"/>
    <w:uiPriority w:val="9"/>
    <w:rsid w:val="00942C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4">
    <w:name w:val="Balloon Text"/>
    <w:basedOn w:val="a"/>
    <w:link w:val="Char"/>
    <w:uiPriority w:val="99"/>
    <w:semiHidden/>
    <w:unhideWhenUsed/>
    <w:rsid w:val="00043845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043845"/>
    <w:rPr>
      <w:rFonts w:ascii="Tahoma" w:hAnsi="Tahoma" w:cs="Tahoma"/>
      <w:sz w:val="16"/>
      <w:szCs w:val="16"/>
    </w:rPr>
  </w:style>
  <w:style w:type="table" w:styleId="a5">
    <w:name w:val="Table Grid"/>
    <w:basedOn w:val="a1"/>
    <w:uiPriority w:val="59"/>
    <w:rsid w:val="001B4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Emphasis"/>
    <w:basedOn w:val="a0"/>
    <w:uiPriority w:val="20"/>
    <w:qFormat/>
    <w:rsid w:val="001B49DB"/>
    <w:rPr>
      <w:i/>
      <w:iCs/>
    </w:rPr>
  </w:style>
  <w:style w:type="paragraph" w:styleId="a7">
    <w:name w:val="header"/>
    <w:basedOn w:val="a"/>
    <w:link w:val="Char0"/>
    <w:uiPriority w:val="99"/>
    <w:unhideWhenUsed/>
    <w:rsid w:val="003070FC"/>
    <w:pPr>
      <w:tabs>
        <w:tab w:val="center" w:pos="4513"/>
        <w:tab w:val="right" w:pos="9026"/>
      </w:tabs>
    </w:pPr>
  </w:style>
  <w:style w:type="character" w:customStyle="1" w:styleId="Char0">
    <w:name w:val="Κεφαλίδα Char"/>
    <w:basedOn w:val="a0"/>
    <w:link w:val="a7"/>
    <w:uiPriority w:val="99"/>
    <w:rsid w:val="003070FC"/>
    <w:rPr>
      <w:rFonts w:ascii="Calibri" w:hAnsi="Calibri" w:cs="Times New Roman"/>
    </w:rPr>
  </w:style>
  <w:style w:type="paragraph" w:styleId="a8">
    <w:name w:val="footer"/>
    <w:basedOn w:val="a"/>
    <w:link w:val="Char1"/>
    <w:uiPriority w:val="99"/>
    <w:unhideWhenUsed/>
    <w:rsid w:val="003070FC"/>
    <w:pPr>
      <w:tabs>
        <w:tab w:val="center" w:pos="4513"/>
        <w:tab w:val="right" w:pos="9026"/>
      </w:tabs>
    </w:pPr>
  </w:style>
  <w:style w:type="character" w:customStyle="1" w:styleId="Char1">
    <w:name w:val="Υποσέλιδο Char"/>
    <w:basedOn w:val="a0"/>
    <w:link w:val="a8"/>
    <w:uiPriority w:val="99"/>
    <w:rsid w:val="003070FC"/>
    <w:rPr>
      <w:rFonts w:ascii="Calibri" w:hAnsi="Calibri" w:cs="Times New Roman"/>
    </w:rPr>
  </w:style>
  <w:style w:type="character" w:styleId="a9">
    <w:name w:val="annotation reference"/>
    <w:basedOn w:val="a0"/>
    <w:uiPriority w:val="99"/>
    <w:semiHidden/>
    <w:unhideWhenUsed/>
    <w:rsid w:val="00707EF2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707EF2"/>
    <w:rPr>
      <w:sz w:val="20"/>
      <w:szCs w:val="20"/>
    </w:rPr>
  </w:style>
  <w:style w:type="character" w:customStyle="1" w:styleId="Char2">
    <w:name w:val="Κείμενο σχολίου Char"/>
    <w:basedOn w:val="a0"/>
    <w:link w:val="aa"/>
    <w:uiPriority w:val="99"/>
    <w:semiHidden/>
    <w:rsid w:val="00707EF2"/>
    <w:rPr>
      <w:rFonts w:ascii="Calibri" w:hAnsi="Calibri" w:cs="Times New Roman"/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707EF2"/>
    <w:rPr>
      <w:b/>
      <w:bCs/>
    </w:rPr>
  </w:style>
  <w:style w:type="character" w:customStyle="1" w:styleId="Char3">
    <w:name w:val="Θέμα σχολίου Char"/>
    <w:basedOn w:val="Char2"/>
    <w:link w:val="ab"/>
    <w:uiPriority w:val="99"/>
    <w:semiHidden/>
    <w:rsid w:val="00707EF2"/>
    <w:rPr>
      <w:rFonts w:ascii="Calibri" w:hAnsi="Calibri" w:cs="Times New Roman"/>
      <w:b/>
      <w:bCs/>
      <w:sz w:val="20"/>
      <w:szCs w:val="20"/>
    </w:rPr>
  </w:style>
  <w:style w:type="character" w:styleId="ac">
    <w:name w:val="Intense Reference"/>
    <w:basedOn w:val="a0"/>
    <w:uiPriority w:val="32"/>
    <w:qFormat/>
    <w:rsid w:val="0033621A"/>
    <w:rPr>
      <w:b/>
      <w:bCs/>
      <w:smallCaps/>
      <w:color w:val="4F81BD" w:themeColor="accent1"/>
      <w:spacing w:val="5"/>
    </w:rPr>
  </w:style>
  <w:style w:type="character" w:customStyle="1" w:styleId="3Char">
    <w:name w:val="Επικεφαλίδα 3 Char"/>
    <w:basedOn w:val="a0"/>
    <w:link w:val="3"/>
    <w:uiPriority w:val="9"/>
    <w:semiHidden/>
    <w:rsid w:val="004417A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efault">
    <w:name w:val="Default"/>
    <w:rsid w:val="00E526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l-G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13FEA874A34D6C86ED2BD21EDD1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D7056-A6CB-4734-978B-DB05A724A8F5}"/>
      </w:docPartPr>
      <w:docPartBody>
        <w:p w:rsidR="00ED3857" w:rsidRDefault="00661580" w:rsidP="00661580">
          <w:pPr>
            <w:pStyle w:val="A613FEA874A34D6C86ED2BD21EDD192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61580"/>
    <w:rsid w:val="000355A1"/>
    <w:rsid w:val="00222063"/>
    <w:rsid w:val="004014E2"/>
    <w:rsid w:val="004677C0"/>
    <w:rsid w:val="00544162"/>
    <w:rsid w:val="005A75ED"/>
    <w:rsid w:val="00661580"/>
    <w:rsid w:val="00684BEC"/>
    <w:rsid w:val="00703498"/>
    <w:rsid w:val="00951679"/>
    <w:rsid w:val="00A821CA"/>
    <w:rsid w:val="00E07320"/>
    <w:rsid w:val="00ED3857"/>
    <w:rsid w:val="00FD7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613FEA874A34D6C86ED2BD21EDD1922">
    <w:name w:val="A613FEA874A34D6C86ED2BD21EDD1922"/>
    <w:rsid w:val="006615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D568E-09F3-4A19-B622-257486E11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Έντυπο Άσκησης Δικαιωμάτων Υποκειμένου</vt:lpstr>
      <vt:lpstr>Έντυπο Άσκησης Δικαιωμάτων Υποκειμένου</vt:lpstr>
    </vt:vector>
  </TitlesOfParts>
  <Company>Swansea University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Έντυπο Άσκησης Δικαιωμάτων Υποκειμένου</dc:title>
  <dc:creator>Ioanna Konstantopoulou</dc:creator>
  <cp:lastModifiedBy>Σιούφας Μάριος</cp:lastModifiedBy>
  <cp:revision>3</cp:revision>
  <cp:lastPrinted>2017-06-15T13:09:00Z</cp:lastPrinted>
  <dcterms:created xsi:type="dcterms:W3CDTF">2020-12-28T17:11:00Z</dcterms:created>
  <dcterms:modified xsi:type="dcterms:W3CDTF">2020-12-28T17:12:00Z</dcterms:modified>
</cp:coreProperties>
</file>